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C46FA" w14:textId="491B499F" w:rsidR="00A66BF4" w:rsidRDefault="006C38A9" w:rsidP="006C38A9">
      <w:pPr>
        <w:pStyle w:val="Heading1"/>
      </w:pPr>
      <w:r>
        <w:t>New Worker Tracking</w:t>
      </w:r>
    </w:p>
    <w:p w14:paraId="27BAF12C" w14:textId="76E316BD" w:rsidR="00852130" w:rsidRDefault="00A66BF4" w:rsidP="006C38A9">
      <w:pPr>
        <w:pStyle w:val="Heading1"/>
      </w:pPr>
      <w:r>
        <w:t>Spreadsheet</w:t>
      </w:r>
      <w:r w:rsidR="006C38A9">
        <w:t xml:space="preserve"> Guide </w:t>
      </w:r>
    </w:p>
    <w:p w14:paraId="118D87D5" w14:textId="77777777" w:rsidR="006C38A9" w:rsidRDefault="006C38A9" w:rsidP="000E736A"/>
    <w:p w14:paraId="34DBFDBF" w14:textId="40353BFA" w:rsidR="00852130" w:rsidRDefault="006C38A9" w:rsidP="000E736A">
      <w:r>
        <w:t>One spreadsheet has been created to house both New Worker Tracking and the NWT Navigator Rotation so that all information will be in one</w:t>
      </w:r>
      <w:r w:rsidR="00230E4E">
        <w:t xml:space="preserve"> easy to access</w:t>
      </w:r>
      <w:r>
        <w:t xml:space="preserve"> place. The rotation tab was created to ensure that all New Workers are being dispersed among the NWT Navigators appropriately. The tracking tabs of the sheet were created in order to reduce the duplication </w:t>
      </w:r>
      <w:r w:rsidR="00D925C6">
        <w:t>of effort</w:t>
      </w:r>
      <w:r>
        <w:t xml:space="preserve"> and </w:t>
      </w:r>
      <w:r w:rsidR="00D925C6">
        <w:t>the amount of time trainers spend verifying that all necessary curriculums, quizzes, and entries have been completed</w:t>
      </w:r>
      <w:r>
        <w:t xml:space="preserve">. </w:t>
      </w:r>
    </w:p>
    <w:p w14:paraId="589A21C2" w14:textId="2C0DEC77" w:rsidR="002255EB" w:rsidRDefault="002255EB" w:rsidP="000E736A"/>
    <w:p w14:paraId="71FDE9E0" w14:textId="24192545" w:rsidR="002255EB" w:rsidRDefault="002255EB" w:rsidP="002255EB">
      <w:r>
        <w:t>To access the N</w:t>
      </w:r>
      <w:r w:rsidR="00230E4E">
        <w:t xml:space="preserve">ew </w:t>
      </w:r>
      <w:r>
        <w:t>W</w:t>
      </w:r>
      <w:r w:rsidR="00230E4E">
        <w:t xml:space="preserve">orker </w:t>
      </w:r>
      <w:r>
        <w:t>Tracking spreadsheet:</w:t>
      </w:r>
    </w:p>
    <w:p w14:paraId="6251EC72" w14:textId="77777777" w:rsidR="002D4AE8" w:rsidRDefault="002D4AE8" w:rsidP="002255EB"/>
    <w:p w14:paraId="35023AB3" w14:textId="5E7BBC19" w:rsidR="002255EB" w:rsidRDefault="002255EB" w:rsidP="002255EB">
      <w:pPr>
        <w:pStyle w:val="ListParagraph"/>
        <w:numPr>
          <w:ilvl w:val="0"/>
          <w:numId w:val="3"/>
        </w:numPr>
      </w:pPr>
      <w:r>
        <w:t>Go to your Google Drive</w:t>
      </w:r>
    </w:p>
    <w:p w14:paraId="3192B67A" w14:textId="3303A00B" w:rsidR="002255EB" w:rsidRDefault="002255EB" w:rsidP="002255EB">
      <w:pPr>
        <w:pStyle w:val="ListParagraph"/>
      </w:pPr>
    </w:p>
    <w:p w14:paraId="646F2ACE" w14:textId="19D68B51" w:rsidR="002255EB" w:rsidRDefault="002255EB" w:rsidP="002255EB">
      <w:pPr>
        <w:pStyle w:val="ListParagraph"/>
        <w:numPr>
          <w:ilvl w:val="0"/>
          <w:numId w:val="3"/>
        </w:numPr>
      </w:pPr>
      <w:r>
        <w:t xml:space="preserve">Click “Shared with Me” on the left-hand side of the page. The spreadsheet will be shared with everyone doing NWT. </w:t>
      </w:r>
    </w:p>
    <w:p w14:paraId="17C9FB6D" w14:textId="1CAF544C" w:rsidR="002255EB" w:rsidRDefault="002255EB" w:rsidP="002255EB">
      <w:r w:rsidRPr="002D35EE">
        <w:rPr>
          <w:noProof/>
        </w:rPr>
        <w:drawing>
          <wp:anchor distT="0" distB="0" distL="114300" distR="114300" simplePos="0" relativeHeight="251659264" behindDoc="1" locked="0" layoutInCell="1" allowOverlap="1" wp14:anchorId="51A4D824" wp14:editId="2868F25B">
            <wp:simplePos x="0" y="0"/>
            <wp:positionH relativeFrom="column">
              <wp:posOffset>228600</wp:posOffset>
            </wp:positionH>
            <wp:positionV relativeFrom="paragraph">
              <wp:posOffset>38100</wp:posOffset>
            </wp:positionV>
            <wp:extent cx="2191056" cy="2143424"/>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191056" cy="2143424"/>
                    </a:xfrm>
                    <a:prstGeom prst="rect">
                      <a:avLst/>
                    </a:prstGeom>
                  </pic:spPr>
                </pic:pic>
              </a:graphicData>
            </a:graphic>
            <wp14:sizeRelH relativeFrom="page">
              <wp14:pctWidth>0</wp14:pctWidth>
            </wp14:sizeRelH>
            <wp14:sizeRelV relativeFrom="page">
              <wp14:pctHeight>0</wp14:pctHeight>
            </wp14:sizeRelV>
          </wp:anchor>
        </w:drawing>
      </w:r>
    </w:p>
    <w:p w14:paraId="3ABF4F3A" w14:textId="77777777" w:rsidR="002255EB" w:rsidRDefault="002255EB" w:rsidP="002255EB"/>
    <w:p w14:paraId="584F3A9D" w14:textId="77777777" w:rsidR="002255EB" w:rsidRDefault="002255EB" w:rsidP="002255EB"/>
    <w:p w14:paraId="72886B01" w14:textId="77777777" w:rsidR="002255EB" w:rsidRDefault="002255EB" w:rsidP="002255EB"/>
    <w:p w14:paraId="767DFAA0" w14:textId="2C570E47" w:rsidR="002255EB" w:rsidRDefault="002255EB" w:rsidP="002255EB"/>
    <w:p w14:paraId="5A04B04E" w14:textId="77777777" w:rsidR="002255EB" w:rsidRDefault="002255EB" w:rsidP="002255EB"/>
    <w:p w14:paraId="00EC74A2" w14:textId="6225AAFB" w:rsidR="002255EB" w:rsidRDefault="002255EB" w:rsidP="002255EB"/>
    <w:p w14:paraId="0A432B98" w14:textId="77777777" w:rsidR="002255EB" w:rsidRDefault="002255EB" w:rsidP="002255EB"/>
    <w:p w14:paraId="4DEC174C" w14:textId="6325D013" w:rsidR="002255EB" w:rsidRDefault="002255EB" w:rsidP="002255EB">
      <w:r>
        <w:rPr>
          <w:noProof/>
        </w:rPr>
        <mc:AlternateContent>
          <mc:Choice Requires="wps">
            <w:drawing>
              <wp:anchor distT="0" distB="0" distL="114300" distR="114300" simplePos="0" relativeHeight="251660288" behindDoc="0" locked="0" layoutInCell="1" allowOverlap="1" wp14:anchorId="1AD63376" wp14:editId="3CEB96B9">
                <wp:simplePos x="0" y="0"/>
                <wp:positionH relativeFrom="column">
                  <wp:posOffset>133350</wp:posOffset>
                </wp:positionH>
                <wp:positionV relativeFrom="paragraph">
                  <wp:posOffset>26670</wp:posOffset>
                </wp:positionV>
                <wp:extent cx="1838325" cy="428625"/>
                <wp:effectExtent l="19050" t="19050" r="28575" b="28575"/>
                <wp:wrapNone/>
                <wp:docPr id="2" name="Oval 2"/>
                <wp:cNvGraphicFramePr/>
                <a:graphic xmlns:a="http://schemas.openxmlformats.org/drawingml/2006/main">
                  <a:graphicData uri="http://schemas.microsoft.com/office/word/2010/wordprocessingShape">
                    <wps:wsp>
                      <wps:cNvSpPr/>
                      <wps:spPr>
                        <a:xfrm>
                          <a:off x="0" y="0"/>
                          <a:ext cx="1838325" cy="42862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6843F31" id="Oval 2" o:spid="_x0000_s1026" style="position:absolute;margin-left:10.5pt;margin-top:2.1pt;width:144.75pt;height:33.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" filled="f" strokecolor="red" strokeweight="2.25pt">
                <v:stroke joinstyle="miter"/>
              </v:oval>
            </w:pict>
          </mc:Fallback>
        </mc:AlternateContent>
      </w:r>
    </w:p>
    <w:p w14:paraId="7546A2F9" w14:textId="46E5AC4F" w:rsidR="002255EB" w:rsidRDefault="002255EB" w:rsidP="002255EB"/>
    <w:p w14:paraId="31E7233E" w14:textId="2C507B05" w:rsidR="002255EB" w:rsidRDefault="002255EB" w:rsidP="002255EB"/>
    <w:p w14:paraId="0B3FD3E0" w14:textId="548CB391" w:rsidR="002255EB" w:rsidRDefault="002255EB" w:rsidP="002255EB"/>
    <w:p w14:paraId="2AAFDD64" w14:textId="2F02ACB4" w:rsidR="002255EB" w:rsidRDefault="002255EB" w:rsidP="002255EB"/>
    <w:p w14:paraId="2B6BE2C8" w14:textId="2E8213B8" w:rsidR="002255EB" w:rsidRDefault="002255EB" w:rsidP="002255EB">
      <w:pPr>
        <w:pStyle w:val="ListParagraph"/>
        <w:numPr>
          <w:ilvl w:val="0"/>
          <w:numId w:val="3"/>
        </w:numPr>
      </w:pPr>
      <w:r>
        <w:t>Double click on the N</w:t>
      </w:r>
      <w:r w:rsidR="00A66BF4">
        <w:t xml:space="preserve">ew </w:t>
      </w:r>
      <w:r>
        <w:t>W</w:t>
      </w:r>
      <w:r w:rsidR="00A66BF4">
        <w:t>orker</w:t>
      </w:r>
      <w:r>
        <w:t xml:space="preserve"> Tracking spreadsheet. This will open the spreadsheet in another tab. </w:t>
      </w:r>
    </w:p>
    <w:p w14:paraId="14EA1EBD" w14:textId="4330BB5D" w:rsidR="002255EB" w:rsidRDefault="002255EB" w:rsidP="002255EB"/>
    <w:p w14:paraId="761169BD" w14:textId="77777777" w:rsidR="002D4AE8" w:rsidRDefault="002D4AE8">
      <w:pPr>
        <w:spacing w:after="160" w:line="259" w:lineRule="auto"/>
      </w:pPr>
      <w:r>
        <w:br w:type="page"/>
      </w:r>
    </w:p>
    <w:p w14:paraId="2793C4FE" w14:textId="6E339198" w:rsidR="00A66BF4" w:rsidRDefault="00A66BF4" w:rsidP="00A66BF4">
      <w:pPr>
        <w:pStyle w:val="Heading2"/>
      </w:pPr>
      <w:r>
        <w:lastRenderedPageBreak/>
        <w:t xml:space="preserve">NWT Navigator Rotation </w:t>
      </w:r>
    </w:p>
    <w:p w14:paraId="4B657791" w14:textId="42C810AC" w:rsidR="00A66BF4" w:rsidRDefault="00A66BF4" w:rsidP="00A66BF4">
      <w:r>
        <w:t xml:space="preserve">When a New Worker is assigned to NWT training, they will be assigned to </w:t>
      </w:r>
      <w:proofErr w:type="gramStart"/>
      <w:r>
        <w:t>a</w:t>
      </w:r>
      <w:proofErr w:type="gramEnd"/>
      <w:r>
        <w:t xml:space="preserve"> NWT Navigator no matter what track (FEP or RS) they are assigned.  When an email is received from </w:t>
      </w:r>
      <w:proofErr w:type="spellStart"/>
      <w:r>
        <w:t>RegStaff</w:t>
      </w:r>
      <w:proofErr w:type="spellEnd"/>
      <w:r>
        <w:t xml:space="preserve"> indicating that a New Worker is being assigned to NWT, the trainer covering NWT for that day will need to assign </w:t>
      </w:r>
      <w:proofErr w:type="gramStart"/>
      <w:r>
        <w:t>a</w:t>
      </w:r>
      <w:proofErr w:type="gramEnd"/>
      <w:r>
        <w:t xml:space="preserve"> NWT Navigator. To assign </w:t>
      </w:r>
      <w:proofErr w:type="gramStart"/>
      <w:r>
        <w:t>a</w:t>
      </w:r>
      <w:proofErr w:type="gramEnd"/>
      <w:r>
        <w:t xml:space="preserve"> NWT Navigator, open up the New Worker Tracking spreadsheet. </w:t>
      </w:r>
    </w:p>
    <w:p w14:paraId="103462C4" w14:textId="52458B9B" w:rsidR="00A66BF4" w:rsidRDefault="00A66BF4" w:rsidP="00A66BF4"/>
    <w:p w14:paraId="5109A355" w14:textId="77777777" w:rsidR="00A66BF4" w:rsidRDefault="00A66BF4" w:rsidP="00A66BF4"/>
    <w:p w14:paraId="3CC9F30C" w14:textId="0F80ED2F" w:rsidR="00A66BF4" w:rsidRDefault="00A66BF4" w:rsidP="00A66BF4">
      <w:pPr>
        <w:pStyle w:val="ListParagraph"/>
        <w:numPr>
          <w:ilvl w:val="0"/>
          <w:numId w:val="9"/>
        </w:numPr>
      </w:pPr>
      <w:r>
        <w:t xml:space="preserve">Click the NWT Navigator Rotation tab. It should be the first tab at the bottom of the page. </w:t>
      </w:r>
    </w:p>
    <w:p w14:paraId="6017F0A6" w14:textId="77777777" w:rsidR="00A66BF4" w:rsidRDefault="00A66BF4" w:rsidP="00A66BF4">
      <w:pPr>
        <w:pStyle w:val="ListParagraph"/>
        <w:ind w:left="720"/>
      </w:pPr>
    </w:p>
    <w:p w14:paraId="3835B060" w14:textId="090B1AEE" w:rsidR="00A66BF4" w:rsidRDefault="00A66BF4" w:rsidP="00A66BF4">
      <w:pPr>
        <w:pStyle w:val="ListParagraph"/>
        <w:numPr>
          <w:ilvl w:val="0"/>
          <w:numId w:val="9"/>
        </w:numPr>
      </w:pPr>
      <w:r>
        <w:t xml:space="preserve">Enter the New Worker’s name onto the spreadsheet. The spreadsheet is already blocked off to show the appropriate number of slots for each NWT Navigator. Make sure that each column is filled in completely prior to moving onto the next. </w:t>
      </w:r>
    </w:p>
    <w:p w14:paraId="0A14C620" w14:textId="6662BACB" w:rsidR="00A66BF4" w:rsidRDefault="00A66BF4" w:rsidP="00A66BF4"/>
    <w:p w14:paraId="18CACF2B" w14:textId="3477128F" w:rsidR="00A66BF4" w:rsidRDefault="00635D97" w:rsidP="00A66BF4">
      <w:r w:rsidRPr="00635D97">
        <w:rPr>
          <w:noProof/>
        </w:rPr>
        <w:drawing>
          <wp:inline distT="0" distB="0" distL="0" distR="0" wp14:anchorId="570FC832" wp14:editId="433C10FD">
            <wp:extent cx="5943600" cy="18326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r:embed="rId9">
                              <a14:imgEffect>
                                <a14:saturation sat="0"/>
                              </a14:imgEffect>
                            </a14:imgLayer>
                          </a14:imgProps>
                        </a:ext>
                      </a:extLst>
                    </a:blip>
                    <a:stretch>
                      <a:fillRect/>
                    </a:stretch>
                  </pic:blipFill>
                  <pic:spPr>
                    <a:xfrm>
                      <a:off x="0" y="0"/>
                      <a:ext cx="5943600" cy="1832610"/>
                    </a:xfrm>
                    <a:prstGeom prst="rect">
                      <a:avLst/>
                    </a:prstGeom>
                  </pic:spPr>
                </pic:pic>
              </a:graphicData>
            </a:graphic>
          </wp:inline>
        </w:drawing>
      </w:r>
    </w:p>
    <w:p w14:paraId="6F94BA95" w14:textId="4A7656DE" w:rsidR="00A66BF4" w:rsidRDefault="00A66BF4" w:rsidP="00A66BF4"/>
    <w:p w14:paraId="6FC6F2BD" w14:textId="091C9697" w:rsidR="00A66BF4" w:rsidRDefault="00A66BF4" w:rsidP="00A66BF4"/>
    <w:p w14:paraId="1F3F9C39" w14:textId="3B1622CF" w:rsidR="00312506" w:rsidRDefault="00A66BF4" w:rsidP="00312506">
      <w:pPr>
        <w:pStyle w:val="ListParagraph"/>
        <w:numPr>
          <w:ilvl w:val="0"/>
          <w:numId w:val="9"/>
        </w:numPr>
      </w:pPr>
      <w:r>
        <w:t xml:space="preserve">Google Sheets will automatically save the spreadsheet and everyone with access will always have the most up to date version </w:t>
      </w:r>
      <w:proofErr w:type="gramStart"/>
      <w:r>
        <w:t>as long as</w:t>
      </w:r>
      <w:proofErr w:type="gramEnd"/>
      <w:r>
        <w:t xml:space="preserve"> they are connected to the internet. </w:t>
      </w:r>
    </w:p>
    <w:p w14:paraId="5B423A9C" w14:textId="16887D78" w:rsidR="00312506" w:rsidRDefault="00312506" w:rsidP="00312506"/>
    <w:p w14:paraId="0BCA9ADD" w14:textId="76A3B752" w:rsidR="00A170A1" w:rsidRDefault="00A170A1" w:rsidP="00A170A1"/>
    <w:p w14:paraId="24ADC594" w14:textId="77777777" w:rsidR="00A170A1" w:rsidRDefault="00A170A1">
      <w:pPr>
        <w:spacing w:after="160" w:line="259" w:lineRule="auto"/>
        <w:rPr>
          <w:rFonts w:ascii="Tahoma" w:hAnsi="Tahoma"/>
          <w:b/>
          <w:sz w:val="28"/>
        </w:rPr>
      </w:pPr>
      <w:r>
        <w:br w:type="page"/>
      </w:r>
    </w:p>
    <w:p w14:paraId="01BCB6FC" w14:textId="5E274C7A" w:rsidR="00A170A1" w:rsidRDefault="00A170A1" w:rsidP="00A170A1">
      <w:pPr>
        <w:pStyle w:val="Heading4"/>
      </w:pPr>
      <w:r>
        <w:lastRenderedPageBreak/>
        <w:t xml:space="preserve">If all slots are filled: </w:t>
      </w:r>
    </w:p>
    <w:p w14:paraId="396E66C4" w14:textId="6D2FD1A3" w:rsidR="00A170A1" w:rsidRDefault="00A170A1" w:rsidP="00A170A1">
      <w:pPr>
        <w:pStyle w:val="ListParagraph"/>
        <w:numPr>
          <w:ilvl w:val="0"/>
          <w:numId w:val="4"/>
        </w:numPr>
      </w:pPr>
      <w:r>
        <w:t xml:space="preserve">Enter a new column to the right of the </w:t>
      </w:r>
      <w:r w:rsidR="00793971">
        <w:t>last</w:t>
      </w:r>
      <w:r>
        <w:t xml:space="preserve"> column </w:t>
      </w:r>
    </w:p>
    <w:p w14:paraId="5B6951E8" w14:textId="77777777" w:rsidR="00A170A1" w:rsidRDefault="00A170A1" w:rsidP="00A170A1">
      <w:pPr>
        <w:pStyle w:val="ListParagraph"/>
      </w:pPr>
    </w:p>
    <w:p w14:paraId="72780FEA" w14:textId="5BCFB320" w:rsidR="00A170A1" w:rsidRDefault="00A170A1" w:rsidP="00A170A1">
      <w:pPr>
        <w:pStyle w:val="ListParagraph"/>
        <w:numPr>
          <w:ilvl w:val="1"/>
          <w:numId w:val="4"/>
        </w:numPr>
      </w:pPr>
      <w:r>
        <w:t xml:space="preserve">Right click in </w:t>
      </w:r>
      <w:r w:rsidR="00793971">
        <w:t>the column</w:t>
      </w:r>
      <w:r>
        <w:t>, then click “Insert column”</w:t>
      </w:r>
    </w:p>
    <w:p w14:paraId="03076DA9" w14:textId="31BEF587" w:rsidR="00A170A1" w:rsidRDefault="00793971" w:rsidP="00A170A1">
      <w:pPr>
        <w:pStyle w:val="ListParagraph"/>
        <w:ind w:left="1080"/>
      </w:pPr>
      <w:r>
        <w:rPr>
          <w:noProof/>
        </w:rPr>
        <mc:AlternateContent>
          <mc:Choice Requires="wps">
            <w:drawing>
              <wp:anchor distT="0" distB="0" distL="114300" distR="114300" simplePos="0" relativeHeight="251670528" behindDoc="0" locked="0" layoutInCell="1" allowOverlap="1" wp14:anchorId="76DDA30D" wp14:editId="0BB91216">
                <wp:simplePos x="0" y="0"/>
                <wp:positionH relativeFrom="column">
                  <wp:posOffset>2305050</wp:posOffset>
                </wp:positionH>
                <wp:positionV relativeFrom="paragraph">
                  <wp:posOffset>2105025</wp:posOffset>
                </wp:positionV>
                <wp:extent cx="1981200" cy="371475"/>
                <wp:effectExtent l="19050" t="19050" r="19050" b="28575"/>
                <wp:wrapNone/>
                <wp:docPr id="8" name="Oval 8"/>
                <wp:cNvGraphicFramePr/>
                <a:graphic xmlns:a="http://schemas.openxmlformats.org/drawingml/2006/main">
                  <a:graphicData uri="http://schemas.microsoft.com/office/word/2010/wordprocessingShape">
                    <wps:wsp>
                      <wps:cNvSpPr/>
                      <wps:spPr>
                        <a:xfrm>
                          <a:off x="0" y="0"/>
                          <a:ext cx="1981200" cy="37147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17B3EE" id="Oval 8" o:spid="_x0000_s1026" style="position:absolute;margin-left:181.5pt;margin-top:165.75pt;width:156pt;height:29.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" filled="f" strokecolor="red" strokeweight="3pt">
                <v:stroke joinstyle="miter"/>
              </v:oval>
            </w:pict>
          </mc:Fallback>
        </mc:AlternateContent>
      </w:r>
      <w:r w:rsidRPr="00793971">
        <w:rPr>
          <w:noProof/>
        </w:rPr>
        <w:drawing>
          <wp:inline distT="0" distB="0" distL="0" distR="0" wp14:anchorId="0DDB3E69" wp14:editId="2B613782">
            <wp:extent cx="3801005" cy="285789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saturation sat="0"/>
                              </a14:imgEffect>
                            </a14:imgLayer>
                          </a14:imgProps>
                        </a:ext>
                      </a:extLst>
                    </a:blip>
                    <a:stretch>
                      <a:fillRect/>
                    </a:stretch>
                  </pic:blipFill>
                  <pic:spPr>
                    <a:xfrm>
                      <a:off x="0" y="0"/>
                      <a:ext cx="3801005" cy="2857899"/>
                    </a:xfrm>
                    <a:prstGeom prst="rect">
                      <a:avLst/>
                    </a:prstGeom>
                  </pic:spPr>
                </pic:pic>
              </a:graphicData>
            </a:graphic>
          </wp:inline>
        </w:drawing>
      </w:r>
    </w:p>
    <w:p w14:paraId="05DDFA03" w14:textId="77777777" w:rsidR="009F11EF" w:rsidRDefault="009F11EF" w:rsidP="00A170A1">
      <w:pPr>
        <w:pStyle w:val="ListParagraph"/>
        <w:ind w:left="1080"/>
      </w:pPr>
    </w:p>
    <w:p w14:paraId="4F06A45E" w14:textId="0F2E714E" w:rsidR="00A170A1" w:rsidRDefault="00A170A1" w:rsidP="00A170A1"/>
    <w:p w14:paraId="336347E7" w14:textId="03D0C186" w:rsidR="00A170A1" w:rsidRDefault="00A170A1" w:rsidP="00A170A1">
      <w:pPr>
        <w:pStyle w:val="ListParagraph"/>
        <w:numPr>
          <w:ilvl w:val="1"/>
          <w:numId w:val="4"/>
        </w:numPr>
      </w:pPr>
      <w:r>
        <w:t xml:space="preserve">Click in </w:t>
      </w:r>
      <w:r w:rsidR="00793971">
        <w:t xml:space="preserve">the new </w:t>
      </w:r>
      <w:r>
        <w:t xml:space="preserve">cell and type in Overfill to name that column. </w:t>
      </w:r>
    </w:p>
    <w:p w14:paraId="6B3B8215" w14:textId="2FCD00E2" w:rsidR="00A170A1" w:rsidRDefault="00793971" w:rsidP="00A170A1">
      <w:r>
        <w:rPr>
          <w:noProof/>
        </w:rPr>
        <mc:AlternateContent>
          <mc:Choice Requires="wps">
            <w:drawing>
              <wp:anchor distT="0" distB="0" distL="114300" distR="114300" simplePos="0" relativeHeight="251673600" behindDoc="0" locked="0" layoutInCell="1" allowOverlap="1" wp14:anchorId="001FD03A" wp14:editId="4E80FA27">
                <wp:simplePos x="0" y="0"/>
                <wp:positionH relativeFrom="column">
                  <wp:posOffset>2047875</wp:posOffset>
                </wp:positionH>
                <wp:positionV relativeFrom="paragraph">
                  <wp:posOffset>224155</wp:posOffset>
                </wp:positionV>
                <wp:extent cx="1028700" cy="285750"/>
                <wp:effectExtent l="19050" t="19050" r="19050" b="19050"/>
                <wp:wrapNone/>
                <wp:docPr id="7" name="Oval 7"/>
                <wp:cNvGraphicFramePr/>
                <a:graphic xmlns:a="http://schemas.openxmlformats.org/drawingml/2006/main">
                  <a:graphicData uri="http://schemas.microsoft.com/office/word/2010/wordprocessingShape">
                    <wps:wsp>
                      <wps:cNvSpPr/>
                      <wps:spPr>
                        <a:xfrm>
                          <a:off x="0" y="0"/>
                          <a:ext cx="1028700" cy="28575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CA85B6" id="Oval 7" o:spid="_x0000_s1026" style="position:absolute;margin-left:161.25pt;margin-top:17.65pt;width:81pt;height: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" filled="f" strokecolor="red" strokeweight="3pt">
                <v:stroke joinstyle="miter"/>
              </v:oval>
            </w:pict>
          </mc:Fallback>
        </mc:AlternateContent>
      </w:r>
      <w:r>
        <w:t xml:space="preserve">                </w:t>
      </w:r>
      <w:r w:rsidRPr="00793971">
        <w:rPr>
          <w:noProof/>
        </w:rPr>
        <w:drawing>
          <wp:inline distT="0" distB="0" distL="0" distR="0" wp14:anchorId="4712A0FB" wp14:editId="4658BDC9">
            <wp:extent cx="2305372" cy="47631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saturation sat="0"/>
                              </a14:imgEffect>
                            </a14:imgLayer>
                          </a14:imgProps>
                        </a:ext>
                      </a:extLst>
                    </a:blip>
                    <a:stretch>
                      <a:fillRect/>
                    </a:stretch>
                  </pic:blipFill>
                  <pic:spPr>
                    <a:xfrm>
                      <a:off x="0" y="0"/>
                      <a:ext cx="2305372" cy="476316"/>
                    </a:xfrm>
                    <a:prstGeom prst="rect">
                      <a:avLst/>
                    </a:prstGeom>
                  </pic:spPr>
                </pic:pic>
              </a:graphicData>
            </a:graphic>
          </wp:inline>
        </w:drawing>
      </w:r>
    </w:p>
    <w:p w14:paraId="66A7B5FE" w14:textId="77777777" w:rsidR="009F11EF" w:rsidRDefault="009F11EF" w:rsidP="00A170A1"/>
    <w:p w14:paraId="152A39F8" w14:textId="1D5F8C17" w:rsidR="00A170A1" w:rsidRDefault="00A170A1" w:rsidP="00A170A1"/>
    <w:p w14:paraId="0FFE99D7" w14:textId="5475A270" w:rsidR="00A170A1" w:rsidRDefault="00A170A1" w:rsidP="00A170A1">
      <w:pPr>
        <w:pStyle w:val="ListParagraph"/>
        <w:numPr>
          <w:ilvl w:val="0"/>
          <w:numId w:val="4"/>
        </w:numPr>
      </w:pPr>
      <w:r>
        <w:t>Add the New Workers’ names in that column in the same order (top to bottom).</w:t>
      </w:r>
    </w:p>
    <w:p w14:paraId="38B15051" w14:textId="4B86B083" w:rsidR="00A170A1" w:rsidRDefault="00A170A1" w:rsidP="00A170A1"/>
    <w:p w14:paraId="0F3B6942" w14:textId="5F8A9E47" w:rsidR="00A170A1" w:rsidRDefault="00635D97" w:rsidP="00A170A1">
      <w:r w:rsidRPr="00635D97">
        <w:rPr>
          <w:noProof/>
        </w:rPr>
        <w:drawing>
          <wp:inline distT="0" distB="0" distL="0" distR="0" wp14:anchorId="63E6ED26" wp14:editId="647AD833">
            <wp:extent cx="5943600" cy="149733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BEBA8EAE-BF5A-486C-A8C5-ECC9F3942E4B}">
                          <a14:imgProps xmlns:a14="http://schemas.microsoft.com/office/drawing/2010/main">
                            <a14:imgLayer r:embed="rId15">
                              <a14:imgEffect>
                                <a14:saturation sat="0"/>
                              </a14:imgEffect>
                            </a14:imgLayer>
                          </a14:imgProps>
                        </a:ext>
                      </a:extLst>
                    </a:blip>
                    <a:stretch>
                      <a:fillRect/>
                    </a:stretch>
                  </pic:blipFill>
                  <pic:spPr>
                    <a:xfrm>
                      <a:off x="0" y="0"/>
                      <a:ext cx="5943600" cy="1497330"/>
                    </a:xfrm>
                    <a:prstGeom prst="rect">
                      <a:avLst/>
                    </a:prstGeom>
                  </pic:spPr>
                </pic:pic>
              </a:graphicData>
            </a:graphic>
          </wp:inline>
        </w:drawing>
      </w:r>
    </w:p>
    <w:p w14:paraId="7903BBFC" w14:textId="21052D6D" w:rsidR="00A170A1" w:rsidRDefault="00A170A1" w:rsidP="00A170A1"/>
    <w:p w14:paraId="6EE88C1E" w14:textId="121E4FBE" w:rsidR="00A170A1" w:rsidRDefault="00A170A1" w:rsidP="00A170A1">
      <w:pPr>
        <w:pStyle w:val="ListParagraph"/>
        <w:numPr>
          <w:ilvl w:val="1"/>
          <w:numId w:val="4"/>
        </w:numPr>
      </w:pPr>
      <w:r>
        <w:t xml:space="preserve">If there is an opening in columns 1-5, fill those first before continuing to fill the overfill column. </w:t>
      </w:r>
    </w:p>
    <w:p w14:paraId="207CC605" w14:textId="77777777" w:rsidR="00A170A1" w:rsidRDefault="00A170A1" w:rsidP="00A170A1"/>
    <w:p w14:paraId="3089B138" w14:textId="034FBA78" w:rsidR="00A170A1" w:rsidRDefault="00A170A1" w:rsidP="00D96437">
      <w:pPr>
        <w:pStyle w:val="ListParagraph"/>
        <w:numPr>
          <w:ilvl w:val="0"/>
          <w:numId w:val="4"/>
        </w:numPr>
      </w:pPr>
      <w:r>
        <w:t xml:space="preserve">Repeat this process to add another column if the overfill column gets full. </w:t>
      </w:r>
    </w:p>
    <w:p w14:paraId="24B14E2F" w14:textId="026CA452" w:rsidR="009F11EF" w:rsidRDefault="009F11EF" w:rsidP="009F11EF"/>
    <w:p w14:paraId="1CE883B5" w14:textId="1F1166CA" w:rsidR="009F11EF" w:rsidRDefault="009F11EF" w:rsidP="009F11EF"/>
    <w:p w14:paraId="662BA140" w14:textId="2EB734F7" w:rsidR="00D96437" w:rsidRDefault="00D96437" w:rsidP="00D96437">
      <w:pPr>
        <w:pStyle w:val="Heading4"/>
      </w:pPr>
      <w:r>
        <w:lastRenderedPageBreak/>
        <w:t>To remove a New Worker:</w:t>
      </w:r>
    </w:p>
    <w:p w14:paraId="4577C517" w14:textId="041CF6AC" w:rsidR="00D96437" w:rsidRDefault="00D96437" w:rsidP="00D96437">
      <w:r>
        <w:t>When a New Worker graduates</w:t>
      </w:r>
      <w:r w:rsidR="0077511D">
        <w:t xml:space="preserve"> or is </w:t>
      </w:r>
      <w:r>
        <w:t xml:space="preserve">no longer with their NWT Navigator, it is the NWT Navigator’s responsibility to remove that New Worker’s name from their row on the spreadsheet. The slot will then be filled as appropriate when another New Worker is assigned to NWT. </w:t>
      </w:r>
    </w:p>
    <w:p w14:paraId="23EEDF16" w14:textId="77777777" w:rsidR="00873AC0" w:rsidRDefault="00873AC0" w:rsidP="00D96437"/>
    <w:p w14:paraId="60EF6926" w14:textId="25DB4716" w:rsidR="00873AC0" w:rsidRDefault="00873AC0" w:rsidP="00873AC0">
      <w:pPr>
        <w:pStyle w:val="ListParagraph"/>
        <w:numPr>
          <w:ilvl w:val="0"/>
          <w:numId w:val="5"/>
        </w:numPr>
      </w:pPr>
      <w:r>
        <w:t>Click the box the New Worker’s name is in.</w:t>
      </w:r>
    </w:p>
    <w:p w14:paraId="6842EA29" w14:textId="77777777" w:rsidR="00873AC0" w:rsidRDefault="00873AC0" w:rsidP="00873AC0">
      <w:pPr>
        <w:pStyle w:val="ListParagraph"/>
      </w:pPr>
    </w:p>
    <w:p w14:paraId="094724E1" w14:textId="46F56458" w:rsidR="00873AC0" w:rsidRDefault="00873AC0" w:rsidP="00873AC0">
      <w:pPr>
        <w:pStyle w:val="ListParagraph"/>
        <w:numPr>
          <w:ilvl w:val="0"/>
          <w:numId w:val="5"/>
        </w:numPr>
      </w:pPr>
      <w:r>
        <w:t xml:space="preserve">Hit the Backspace or Delete button. This will cause that cell to become empty.  </w:t>
      </w:r>
    </w:p>
    <w:p w14:paraId="25C09D13" w14:textId="39848E32" w:rsidR="00873AC0" w:rsidRDefault="00873AC0" w:rsidP="00873AC0">
      <w:pPr>
        <w:pStyle w:val="ListParagraph"/>
      </w:pPr>
      <w:r w:rsidRPr="00852130">
        <w:rPr>
          <w:noProof/>
        </w:rPr>
        <w:drawing>
          <wp:anchor distT="0" distB="0" distL="114300" distR="114300" simplePos="0" relativeHeight="251677696" behindDoc="1" locked="0" layoutInCell="1" allowOverlap="1" wp14:anchorId="2DC6D688" wp14:editId="2D4FD3EE">
            <wp:simplePos x="0" y="0"/>
            <wp:positionH relativeFrom="margin">
              <wp:align>right</wp:align>
            </wp:positionH>
            <wp:positionV relativeFrom="paragraph">
              <wp:posOffset>152400</wp:posOffset>
            </wp:positionV>
            <wp:extent cx="5943600" cy="158686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1586865"/>
                    </a:xfrm>
                    <a:prstGeom prst="rect">
                      <a:avLst/>
                    </a:prstGeom>
                  </pic:spPr>
                </pic:pic>
              </a:graphicData>
            </a:graphic>
            <wp14:sizeRelH relativeFrom="page">
              <wp14:pctWidth>0</wp14:pctWidth>
            </wp14:sizeRelH>
            <wp14:sizeRelV relativeFrom="page">
              <wp14:pctHeight>0</wp14:pctHeight>
            </wp14:sizeRelV>
          </wp:anchor>
        </w:drawing>
      </w:r>
    </w:p>
    <w:p w14:paraId="455695E0" w14:textId="3CF1548E" w:rsidR="00873AC0" w:rsidRDefault="00873AC0" w:rsidP="00873AC0"/>
    <w:p w14:paraId="1145B1DE" w14:textId="348652D3" w:rsidR="00873AC0" w:rsidRDefault="00873AC0" w:rsidP="00873AC0"/>
    <w:p w14:paraId="5FA0924E" w14:textId="2E19A064" w:rsidR="00873AC0" w:rsidRDefault="00873AC0" w:rsidP="00873AC0"/>
    <w:p w14:paraId="282ADEF1" w14:textId="41FD5647" w:rsidR="00873AC0" w:rsidRDefault="00873AC0" w:rsidP="00873AC0">
      <w:r>
        <w:rPr>
          <w:noProof/>
        </w:rPr>
        <mc:AlternateContent>
          <mc:Choice Requires="wps">
            <w:drawing>
              <wp:anchor distT="0" distB="0" distL="114300" distR="114300" simplePos="0" relativeHeight="251678720" behindDoc="0" locked="0" layoutInCell="1" allowOverlap="1" wp14:anchorId="07DEC2B1" wp14:editId="4C869832">
                <wp:simplePos x="0" y="0"/>
                <wp:positionH relativeFrom="column">
                  <wp:posOffset>2124075</wp:posOffset>
                </wp:positionH>
                <wp:positionV relativeFrom="paragraph">
                  <wp:posOffset>3175</wp:posOffset>
                </wp:positionV>
                <wp:extent cx="838200" cy="390525"/>
                <wp:effectExtent l="19050" t="19050" r="19050" b="28575"/>
                <wp:wrapNone/>
                <wp:docPr id="11" name="Oval 11"/>
                <wp:cNvGraphicFramePr/>
                <a:graphic xmlns:a="http://schemas.openxmlformats.org/drawingml/2006/main">
                  <a:graphicData uri="http://schemas.microsoft.com/office/word/2010/wordprocessingShape">
                    <wps:wsp>
                      <wps:cNvSpPr/>
                      <wps:spPr>
                        <a:xfrm>
                          <a:off x="0" y="0"/>
                          <a:ext cx="838200" cy="39052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77AEA78" id="Oval 11" o:spid="_x0000_s1026" style="position:absolute;margin-left:167.25pt;margin-top:.25pt;width:66pt;height:30.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" filled="f" strokecolor="red" strokeweight="3pt">
                <v:stroke joinstyle="miter"/>
              </v:oval>
            </w:pict>
          </mc:Fallback>
        </mc:AlternateContent>
      </w:r>
    </w:p>
    <w:p w14:paraId="0F1E5989" w14:textId="1A5D8396" w:rsidR="00873AC0" w:rsidRDefault="00873AC0" w:rsidP="00873AC0"/>
    <w:p w14:paraId="108DC86B" w14:textId="6F50EDF6" w:rsidR="00873AC0" w:rsidRDefault="00873AC0" w:rsidP="00873AC0"/>
    <w:p w14:paraId="1D3E5291" w14:textId="77777777" w:rsidR="00873AC0" w:rsidRDefault="00873AC0" w:rsidP="00873AC0"/>
    <w:p w14:paraId="095E75ED" w14:textId="3F19206A" w:rsidR="00873AC0" w:rsidRDefault="00873AC0" w:rsidP="00873AC0"/>
    <w:p w14:paraId="1E9CF0A7" w14:textId="77777777" w:rsidR="00D96437" w:rsidRPr="00D96437" w:rsidRDefault="00D96437" w:rsidP="00D96437"/>
    <w:p w14:paraId="43EF90A2" w14:textId="5263682A" w:rsidR="00873AC0" w:rsidRDefault="00873AC0">
      <w:pPr>
        <w:spacing w:after="160" w:line="259" w:lineRule="auto"/>
      </w:pPr>
    </w:p>
    <w:p w14:paraId="74E4836A" w14:textId="07231B98" w:rsidR="00873AC0" w:rsidRDefault="00873AC0" w:rsidP="00873AC0">
      <w:r>
        <w:t xml:space="preserve">NOTE: Since all New Workers will be assigned to </w:t>
      </w:r>
      <w:proofErr w:type="gramStart"/>
      <w:r>
        <w:t>a</w:t>
      </w:r>
      <w:proofErr w:type="gramEnd"/>
      <w:r>
        <w:t xml:space="preserve"> NWT Navigator for six months regardless of their role, it is likely that New Workers will be removed in order (starting with column one). The only exception to this would be if that New Worker would leave the agency prior to the six months ending</w:t>
      </w:r>
      <w:r w:rsidR="008E565C">
        <w:t>, or if the New Worker is choosing not to participate in the Navigator program</w:t>
      </w:r>
      <w:r>
        <w:t xml:space="preserve">. </w:t>
      </w:r>
    </w:p>
    <w:p w14:paraId="4A9FF0C5" w14:textId="77777777" w:rsidR="00873AC0" w:rsidRDefault="00873AC0">
      <w:pPr>
        <w:spacing w:after="160" w:line="259" w:lineRule="auto"/>
      </w:pPr>
    </w:p>
    <w:p w14:paraId="75BEBF2C" w14:textId="77777777" w:rsidR="00873AC0" w:rsidRDefault="00873AC0">
      <w:pPr>
        <w:spacing w:after="160" w:line="259" w:lineRule="auto"/>
      </w:pPr>
      <w:r>
        <w:br w:type="page"/>
      </w:r>
    </w:p>
    <w:p w14:paraId="459569D5" w14:textId="1BB215CC" w:rsidR="008C68D0" w:rsidRDefault="008C68D0" w:rsidP="008C68D0">
      <w:pPr>
        <w:pStyle w:val="Heading2"/>
      </w:pPr>
      <w:r>
        <w:lastRenderedPageBreak/>
        <w:t>New Worker Tracking</w:t>
      </w:r>
    </w:p>
    <w:p w14:paraId="3F90B6D4" w14:textId="54A065F1" w:rsidR="002255EB" w:rsidRDefault="008C68D0" w:rsidP="002255EB">
      <w:r>
        <w:t xml:space="preserve">Each trainer is responsible for updating the tracking sheets when they are assigned to NWT for the day. It is best practice to update the sheet as a New Worker is given a complete for an entry or </w:t>
      </w:r>
      <w:proofErr w:type="spellStart"/>
      <w:r>
        <w:t>Quia</w:t>
      </w:r>
      <w:proofErr w:type="spellEnd"/>
      <w:r>
        <w:t xml:space="preserve"> activity. At a minimum, it is required to be updated at the end of the day. </w:t>
      </w:r>
      <w:r w:rsidR="002255EB">
        <w:t xml:space="preserve"> </w:t>
      </w:r>
    </w:p>
    <w:p w14:paraId="7EDB1E7B" w14:textId="77777777" w:rsidR="002D4AE8" w:rsidRDefault="002D4AE8" w:rsidP="002255EB"/>
    <w:p w14:paraId="794C3A3F" w14:textId="4F59538A" w:rsidR="002255EB" w:rsidRDefault="002255EB" w:rsidP="002255EB">
      <w:pPr>
        <w:pStyle w:val="ListParagraph"/>
        <w:numPr>
          <w:ilvl w:val="0"/>
          <w:numId w:val="6"/>
        </w:numPr>
      </w:pPr>
      <w:r>
        <w:t>The spreadsheet is sorted by agency. Select the</w:t>
      </w:r>
      <w:r w:rsidR="002D4AE8">
        <w:t xml:space="preserve"> tab for the</w:t>
      </w:r>
      <w:r>
        <w:t xml:space="preserve"> agency the new worker i</w:t>
      </w:r>
      <w:r w:rsidR="002D4AE8">
        <w:t xml:space="preserve">s a part of at the bottom of the screen. This will open that agency’s tab. </w:t>
      </w:r>
    </w:p>
    <w:p w14:paraId="53D86EBE" w14:textId="688987E7" w:rsidR="002D4AE8" w:rsidRDefault="002D4AE8" w:rsidP="002D4AE8">
      <w:r>
        <w:rPr>
          <w:noProof/>
        </w:rPr>
        <mc:AlternateContent>
          <mc:Choice Requires="wps">
            <w:drawing>
              <wp:anchor distT="0" distB="0" distL="114300" distR="114300" simplePos="0" relativeHeight="251663360" behindDoc="0" locked="0" layoutInCell="1" allowOverlap="1" wp14:anchorId="7185F144" wp14:editId="5D1F997E">
                <wp:simplePos x="0" y="0"/>
                <wp:positionH relativeFrom="column">
                  <wp:posOffset>3590924</wp:posOffset>
                </wp:positionH>
                <wp:positionV relativeFrom="paragraph">
                  <wp:posOffset>113665</wp:posOffset>
                </wp:positionV>
                <wp:extent cx="1019175" cy="428625"/>
                <wp:effectExtent l="19050" t="19050" r="28575" b="28575"/>
                <wp:wrapNone/>
                <wp:docPr id="10" name="Oval 10"/>
                <wp:cNvGraphicFramePr/>
                <a:graphic xmlns:a="http://schemas.openxmlformats.org/drawingml/2006/main">
                  <a:graphicData uri="http://schemas.microsoft.com/office/word/2010/wordprocessingShape">
                    <wps:wsp>
                      <wps:cNvSpPr/>
                      <wps:spPr>
                        <a:xfrm>
                          <a:off x="0" y="0"/>
                          <a:ext cx="1019175" cy="42862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B7F63BC" id="Oval 10" o:spid="_x0000_s1026" style="position:absolute;margin-left:282.75pt;margin-top:8.95pt;width:80.25pt;height:33.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" filled="f" strokecolor="red" strokeweight="2.25pt">
                <v:stroke joinstyle="miter"/>
              </v:oval>
            </w:pict>
          </mc:Fallback>
        </mc:AlternateContent>
      </w:r>
      <w:r w:rsidRPr="002D4AE8">
        <w:rPr>
          <w:noProof/>
        </w:rPr>
        <w:drawing>
          <wp:anchor distT="0" distB="0" distL="114300" distR="114300" simplePos="0" relativeHeight="251661312" behindDoc="1" locked="0" layoutInCell="1" allowOverlap="1" wp14:anchorId="46972A48" wp14:editId="28517B19">
            <wp:simplePos x="0" y="0"/>
            <wp:positionH relativeFrom="column">
              <wp:posOffset>238125</wp:posOffset>
            </wp:positionH>
            <wp:positionV relativeFrom="paragraph">
              <wp:posOffset>104140</wp:posOffset>
            </wp:positionV>
            <wp:extent cx="5220335" cy="4000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220335" cy="400050"/>
                    </a:xfrm>
                    <a:prstGeom prst="rect">
                      <a:avLst/>
                    </a:prstGeom>
                  </pic:spPr>
                </pic:pic>
              </a:graphicData>
            </a:graphic>
            <wp14:sizeRelH relativeFrom="page">
              <wp14:pctWidth>0</wp14:pctWidth>
            </wp14:sizeRelH>
            <wp14:sizeRelV relativeFrom="page">
              <wp14:pctHeight>0</wp14:pctHeight>
            </wp14:sizeRelV>
          </wp:anchor>
        </w:drawing>
      </w:r>
    </w:p>
    <w:p w14:paraId="18AAAB1E" w14:textId="6A6E0153" w:rsidR="002D4AE8" w:rsidRDefault="002D4AE8" w:rsidP="002D4AE8"/>
    <w:p w14:paraId="1C0FAE43" w14:textId="00D2785E" w:rsidR="002D4AE8" w:rsidRDefault="002D4AE8" w:rsidP="002D4AE8"/>
    <w:p w14:paraId="402E4B81" w14:textId="0F18F494" w:rsidR="002D4AE8" w:rsidRDefault="002D4AE8" w:rsidP="002D4AE8"/>
    <w:p w14:paraId="71885E49" w14:textId="302B503A" w:rsidR="002D4AE8" w:rsidRDefault="002D4AE8" w:rsidP="002255EB">
      <w:pPr>
        <w:pStyle w:val="ListParagraph"/>
        <w:numPr>
          <w:ilvl w:val="0"/>
          <w:numId w:val="6"/>
        </w:numPr>
      </w:pPr>
      <w:r>
        <w:t xml:space="preserve">Find the </w:t>
      </w:r>
      <w:r w:rsidR="008C68D0">
        <w:t>N</w:t>
      </w:r>
      <w:r>
        <w:t xml:space="preserve">ew </w:t>
      </w:r>
      <w:r w:rsidR="008C68D0">
        <w:t>W</w:t>
      </w:r>
      <w:r>
        <w:t xml:space="preserve">orker’s name on that page. FEPs are located at the top half of the spreadsheet and RSs are located at the bottom half. </w:t>
      </w:r>
    </w:p>
    <w:p w14:paraId="4C2DE3A7" w14:textId="6EFC5375" w:rsidR="002D4AE8" w:rsidRDefault="002D4AE8" w:rsidP="002D4AE8">
      <w:r w:rsidRPr="002D4AE8">
        <w:rPr>
          <w:noProof/>
        </w:rPr>
        <w:drawing>
          <wp:anchor distT="0" distB="0" distL="114300" distR="114300" simplePos="0" relativeHeight="251664384" behindDoc="1" locked="0" layoutInCell="1" allowOverlap="1" wp14:anchorId="51EAD824" wp14:editId="54BD07FD">
            <wp:simplePos x="0" y="0"/>
            <wp:positionH relativeFrom="margin">
              <wp:posOffset>0</wp:posOffset>
            </wp:positionH>
            <wp:positionV relativeFrom="paragraph">
              <wp:posOffset>58420</wp:posOffset>
            </wp:positionV>
            <wp:extent cx="5943600" cy="1573530"/>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1573530"/>
                    </a:xfrm>
                    <a:prstGeom prst="rect">
                      <a:avLst/>
                    </a:prstGeom>
                  </pic:spPr>
                </pic:pic>
              </a:graphicData>
            </a:graphic>
            <wp14:sizeRelH relativeFrom="page">
              <wp14:pctWidth>0</wp14:pctWidth>
            </wp14:sizeRelH>
            <wp14:sizeRelV relativeFrom="page">
              <wp14:pctHeight>0</wp14:pctHeight>
            </wp14:sizeRelV>
          </wp:anchor>
        </w:drawing>
      </w:r>
    </w:p>
    <w:p w14:paraId="35BAFED1" w14:textId="61CE6B2B" w:rsidR="002D4AE8" w:rsidRDefault="002D4AE8" w:rsidP="002D4AE8"/>
    <w:p w14:paraId="46F24941" w14:textId="62CA38F4" w:rsidR="002D4AE8" w:rsidRDefault="002D4AE8" w:rsidP="002D4AE8"/>
    <w:p w14:paraId="5A670295" w14:textId="1472E20D" w:rsidR="002D4AE8" w:rsidRDefault="002D4AE8" w:rsidP="002D4AE8"/>
    <w:p w14:paraId="391837B1" w14:textId="775B88B0" w:rsidR="002D4AE8" w:rsidRDefault="002D4AE8" w:rsidP="002D4AE8"/>
    <w:p w14:paraId="0D978D41" w14:textId="241396CB" w:rsidR="002D4AE8" w:rsidRDefault="002D4AE8" w:rsidP="002D4AE8"/>
    <w:p w14:paraId="0A55F78C" w14:textId="756EDB57" w:rsidR="002D4AE8" w:rsidRDefault="002D4AE8" w:rsidP="002D4AE8"/>
    <w:p w14:paraId="53C49CC2" w14:textId="4BBA36DF" w:rsidR="002D4AE8" w:rsidRDefault="002D4AE8" w:rsidP="002D4AE8"/>
    <w:p w14:paraId="259D7F02" w14:textId="2BABBC5B" w:rsidR="002D4AE8" w:rsidRDefault="002D4AE8" w:rsidP="002D4AE8"/>
    <w:p w14:paraId="7665C094" w14:textId="306BDCED" w:rsidR="002D4AE8" w:rsidRDefault="002D4AE8" w:rsidP="002D4AE8"/>
    <w:p w14:paraId="350749A3" w14:textId="77777777" w:rsidR="002D4AE8" w:rsidRDefault="002D4AE8" w:rsidP="002D4AE8"/>
    <w:p w14:paraId="2CEC9583" w14:textId="0D776DDA" w:rsidR="002D4AE8" w:rsidRDefault="002D4AE8" w:rsidP="002255EB">
      <w:pPr>
        <w:pStyle w:val="ListParagraph"/>
        <w:numPr>
          <w:ilvl w:val="0"/>
          <w:numId w:val="6"/>
        </w:numPr>
      </w:pPr>
      <w:r>
        <w:t>Indicate which curriculum, quiz,</w:t>
      </w:r>
      <w:r w:rsidR="00754BDC">
        <w:t xml:space="preserve"> activity,</w:t>
      </w:r>
      <w:r>
        <w:t xml:space="preserve"> and/or entry that</w:t>
      </w:r>
      <w:r w:rsidR="008C68D0">
        <w:t xml:space="preserve"> the</w:t>
      </w:r>
      <w:r>
        <w:t xml:space="preserve"> </w:t>
      </w:r>
      <w:r w:rsidR="008C68D0">
        <w:t>N</w:t>
      </w:r>
      <w:r>
        <w:t xml:space="preserve">ew </w:t>
      </w:r>
      <w:r w:rsidR="008C68D0">
        <w:t>W</w:t>
      </w:r>
      <w:r>
        <w:t xml:space="preserve">orker has completed. </w:t>
      </w:r>
    </w:p>
    <w:p w14:paraId="51FE985C" w14:textId="77777777" w:rsidR="00754BDC" w:rsidRDefault="00754BDC" w:rsidP="00754BDC"/>
    <w:p w14:paraId="5222A96C" w14:textId="54C0B61A" w:rsidR="008C68D0" w:rsidRDefault="008C68D0" w:rsidP="008C68D0">
      <w:pPr>
        <w:pStyle w:val="ListParagraph"/>
        <w:numPr>
          <w:ilvl w:val="1"/>
          <w:numId w:val="6"/>
        </w:numPr>
      </w:pPr>
      <w:r>
        <w:t xml:space="preserve">All curriculums are listed in order they are assigned starting with Policy and Process Intro and ending with NWT Completion. If the curriculum that was completed is not shown by default, use the scroll bar at the bottom of the screen to navigate to the appropriate curriculum. </w:t>
      </w:r>
    </w:p>
    <w:p w14:paraId="753155BA" w14:textId="3E18A3B8" w:rsidR="00754BDC" w:rsidRDefault="00754BDC" w:rsidP="00754BDC">
      <w:r>
        <w:rPr>
          <w:noProof/>
        </w:rPr>
        <mc:AlternateContent>
          <mc:Choice Requires="wps">
            <w:drawing>
              <wp:anchor distT="0" distB="0" distL="114300" distR="114300" simplePos="0" relativeHeight="251681792" behindDoc="0" locked="0" layoutInCell="1" allowOverlap="1" wp14:anchorId="709E987A" wp14:editId="6B623663">
                <wp:simplePos x="0" y="0"/>
                <wp:positionH relativeFrom="column">
                  <wp:posOffset>1114425</wp:posOffset>
                </wp:positionH>
                <wp:positionV relativeFrom="paragraph">
                  <wp:posOffset>147955</wp:posOffset>
                </wp:positionV>
                <wp:extent cx="2181225" cy="238125"/>
                <wp:effectExtent l="19050" t="19050" r="28575" b="28575"/>
                <wp:wrapNone/>
                <wp:docPr id="15" name="Oval 15"/>
                <wp:cNvGraphicFramePr/>
                <a:graphic xmlns:a="http://schemas.openxmlformats.org/drawingml/2006/main">
                  <a:graphicData uri="http://schemas.microsoft.com/office/word/2010/wordprocessingShape">
                    <wps:wsp>
                      <wps:cNvSpPr/>
                      <wps:spPr>
                        <a:xfrm>
                          <a:off x="0" y="0"/>
                          <a:ext cx="2181225" cy="23812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ABE5D6" id="Oval 15" o:spid="_x0000_s1026" style="position:absolute;margin-left:87.75pt;margin-top:11.65pt;width:171.75pt;height:18.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" filled="f" strokecolor="red" strokeweight="2.25pt">
                <v:stroke joinstyle="miter"/>
              </v:oval>
            </w:pict>
          </mc:Fallback>
        </mc:AlternateContent>
      </w:r>
      <w:r w:rsidRPr="00754BDC">
        <w:rPr>
          <w:noProof/>
        </w:rPr>
        <w:drawing>
          <wp:anchor distT="0" distB="0" distL="114300" distR="114300" simplePos="0" relativeHeight="251679744" behindDoc="1" locked="0" layoutInCell="1" allowOverlap="1" wp14:anchorId="3A177304" wp14:editId="524D8C4E">
            <wp:simplePos x="0" y="0"/>
            <wp:positionH relativeFrom="margin">
              <wp:posOffset>0</wp:posOffset>
            </wp:positionH>
            <wp:positionV relativeFrom="paragraph">
              <wp:posOffset>62230</wp:posOffset>
            </wp:positionV>
            <wp:extent cx="5943600" cy="46863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t="88849"/>
                    <a:stretch/>
                  </pic:blipFill>
                  <pic:spPr bwMode="auto">
                    <a:xfrm>
                      <a:off x="0" y="0"/>
                      <a:ext cx="5943600" cy="4686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580EE4" w14:textId="41E73DFE" w:rsidR="00754BDC" w:rsidRDefault="00754BDC" w:rsidP="00754BDC"/>
    <w:p w14:paraId="585D4E87" w14:textId="12677B25" w:rsidR="00754BDC" w:rsidRDefault="00754BDC" w:rsidP="00754BDC"/>
    <w:p w14:paraId="103B6C5C" w14:textId="77777777" w:rsidR="00754BDC" w:rsidRDefault="00754BDC" w:rsidP="00754BDC"/>
    <w:p w14:paraId="64BB4052" w14:textId="7483ED37" w:rsidR="008C68D0" w:rsidRDefault="008C68D0" w:rsidP="008C68D0">
      <w:pPr>
        <w:pStyle w:val="ListParagraph"/>
        <w:numPr>
          <w:ilvl w:val="2"/>
          <w:numId w:val="6"/>
        </w:numPr>
      </w:pPr>
      <w:r>
        <w:t>The names of the New Workers will stay in place as yo</w:t>
      </w:r>
      <w:r w:rsidR="00754BDC">
        <w:t xml:space="preserve">u navigate to ensure you are indicating completions for the correct New Worker. </w:t>
      </w:r>
      <w:r>
        <w:t xml:space="preserve"> </w:t>
      </w:r>
    </w:p>
    <w:p w14:paraId="294F3F01" w14:textId="5A46665B" w:rsidR="009B72DE" w:rsidRDefault="009B72DE" w:rsidP="009B72DE">
      <w:pPr>
        <w:spacing w:after="160" w:line="259" w:lineRule="auto"/>
      </w:pPr>
    </w:p>
    <w:p w14:paraId="033FFCD9" w14:textId="236E5CBF" w:rsidR="00465D75" w:rsidRDefault="00465D75">
      <w:pPr>
        <w:spacing w:after="160" w:line="259" w:lineRule="auto"/>
      </w:pPr>
      <w:r>
        <w:br w:type="page"/>
      </w:r>
    </w:p>
    <w:p w14:paraId="5083CBEE" w14:textId="5F2B112F" w:rsidR="002D4AE8" w:rsidRDefault="002D4AE8" w:rsidP="00754BDC">
      <w:pPr>
        <w:pStyle w:val="Heading4"/>
      </w:pPr>
      <w:r>
        <w:lastRenderedPageBreak/>
        <w:t xml:space="preserve">To add a </w:t>
      </w:r>
      <w:r w:rsidR="00387AFD">
        <w:t>N</w:t>
      </w:r>
      <w:r>
        <w:t xml:space="preserve">ew </w:t>
      </w:r>
      <w:r w:rsidR="00387AFD">
        <w:t>W</w:t>
      </w:r>
      <w:r>
        <w:t xml:space="preserve">orker: </w:t>
      </w:r>
    </w:p>
    <w:p w14:paraId="073F338F" w14:textId="1BA5D052" w:rsidR="00754BDC" w:rsidRDefault="009B72DE" w:rsidP="009B72DE">
      <w:pPr>
        <w:pStyle w:val="ListParagraph"/>
        <w:numPr>
          <w:ilvl w:val="0"/>
          <w:numId w:val="7"/>
        </w:numPr>
      </w:pPr>
      <w:r>
        <w:t xml:space="preserve">When an email comes in from </w:t>
      </w:r>
      <w:proofErr w:type="spellStart"/>
      <w:r>
        <w:t>Reg</w:t>
      </w:r>
      <w:r w:rsidR="00754BDC">
        <w:t>S</w:t>
      </w:r>
      <w:r>
        <w:t>taff</w:t>
      </w:r>
      <w:proofErr w:type="spellEnd"/>
      <w:r>
        <w:t xml:space="preserve"> with a </w:t>
      </w:r>
      <w:r w:rsidR="00754BDC">
        <w:t>N</w:t>
      </w:r>
      <w:r>
        <w:t xml:space="preserve">ew </w:t>
      </w:r>
      <w:r w:rsidR="00754BDC">
        <w:t>W</w:t>
      </w:r>
      <w:r>
        <w:t>orker, go to the N</w:t>
      </w:r>
      <w:r w:rsidR="00754BDC">
        <w:t xml:space="preserve">ew </w:t>
      </w:r>
      <w:r>
        <w:t>W</w:t>
      </w:r>
      <w:r w:rsidR="00754BDC">
        <w:t>orker</w:t>
      </w:r>
      <w:r>
        <w:t xml:space="preserve"> Tracking spreadsheet</w:t>
      </w:r>
      <w:r w:rsidR="00754BDC">
        <w:t>.</w:t>
      </w:r>
      <w:r>
        <w:t xml:space="preserve"> </w:t>
      </w:r>
    </w:p>
    <w:p w14:paraId="2C9CC42B" w14:textId="4E4A8CEE" w:rsidR="00754BDC" w:rsidRDefault="00754BDC" w:rsidP="00754BDC">
      <w:pPr>
        <w:pStyle w:val="ListParagraph"/>
      </w:pPr>
    </w:p>
    <w:p w14:paraId="63E83B91" w14:textId="6E138B93" w:rsidR="00852130" w:rsidRDefault="00754BDC" w:rsidP="00754BDC">
      <w:pPr>
        <w:pStyle w:val="ListParagraph"/>
        <w:numPr>
          <w:ilvl w:val="0"/>
          <w:numId w:val="7"/>
        </w:numPr>
      </w:pPr>
      <w:r>
        <w:t>S</w:t>
      </w:r>
      <w:r w:rsidR="009B72DE">
        <w:t xml:space="preserve">elect the appropriate agency tab from the bottom of the page. </w:t>
      </w:r>
    </w:p>
    <w:p w14:paraId="3F25CAB7" w14:textId="22451716" w:rsidR="009B72DE" w:rsidRDefault="009B72DE" w:rsidP="009B72DE">
      <w:pPr>
        <w:pStyle w:val="ListParagraph"/>
      </w:pPr>
    </w:p>
    <w:p w14:paraId="7C0FBDF8" w14:textId="4E2ACCC2" w:rsidR="00754BDC" w:rsidRDefault="009B72DE" w:rsidP="009B72DE">
      <w:pPr>
        <w:pStyle w:val="ListParagraph"/>
        <w:numPr>
          <w:ilvl w:val="0"/>
          <w:numId w:val="7"/>
        </w:numPr>
      </w:pPr>
      <w:r>
        <w:t xml:space="preserve">From </w:t>
      </w:r>
      <w:proofErr w:type="spellStart"/>
      <w:r>
        <w:t>Reg</w:t>
      </w:r>
      <w:r w:rsidR="00754BDC">
        <w:t>S</w:t>
      </w:r>
      <w:r>
        <w:t>taff’s</w:t>
      </w:r>
      <w:proofErr w:type="spellEnd"/>
      <w:r>
        <w:t xml:space="preserve"> email, determine if that new worker is on the FEP or RS track. </w:t>
      </w:r>
    </w:p>
    <w:p w14:paraId="02F7E043" w14:textId="1BA166E0" w:rsidR="00754BDC" w:rsidRDefault="00754BDC" w:rsidP="00754BDC">
      <w:pPr>
        <w:pStyle w:val="ListParagraph"/>
      </w:pPr>
    </w:p>
    <w:p w14:paraId="0B99A006" w14:textId="21BD79E8" w:rsidR="009B72DE" w:rsidRDefault="00754BDC" w:rsidP="009B72DE">
      <w:pPr>
        <w:pStyle w:val="ListParagraph"/>
        <w:numPr>
          <w:ilvl w:val="0"/>
          <w:numId w:val="7"/>
        </w:numPr>
      </w:pPr>
      <w:r>
        <w:t>E</w:t>
      </w:r>
      <w:r w:rsidR="009B72DE">
        <w:t xml:space="preserve">nter that </w:t>
      </w:r>
      <w:r>
        <w:t>N</w:t>
      </w:r>
      <w:r w:rsidR="009B72DE">
        <w:t xml:space="preserve">ew </w:t>
      </w:r>
      <w:r>
        <w:t>W</w:t>
      </w:r>
      <w:r w:rsidR="009B72DE">
        <w:t xml:space="preserve">orker’s name under the appropriate track on the agency page. </w:t>
      </w:r>
    </w:p>
    <w:p w14:paraId="1975363D" w14:textId="77777777" w:rsidR="00754BDC" w:rsidRDefault="00754BDC" w:rsidP="00754BDC">
      <w:pPr>
        <w:pStyle w:val="ListParagraph"/>
      </w:pPr>
    </w:p>
    <w:p w14:paraId="56ABD773" w14:textId="08C1C022" w:rsidR="00754BDC" w:rsidRDefault="00754BDC" w:rsidP="009B72DE">
      <w:pPr>
        <w:pStyle w:val="ListParagraph"/>
        <w:numPr>
          <w:ilvl w:val="0"/>
          <w:numId w:val="7"/>
        </w:numPr>
      </w:pPr>
      <w:r>
        <w:t xml:space="preserve">Color code the New Worker based on who was assigned to be his/her NWT Navigator. </w:t>
      </w:r>
    </w:p>
    <w:p w14:paraId="22B82F90" w14:textId="77777777" w:rsidR="00754BDC" w:rsidRDefault="00754BDC" w:rsidP="00754BDC">
      <w:pPr>
        <w:pStyle w:val="ListParagraph"/>
      </w:pPr>
    </w:p>
    <w:p w14:paraId="73A8830B" w14:textId="67D51A67" w:rsidR="00754BDC" w:rsidRDefault="00754BDC" w:rsidP="00754BDC">
      <w:pPr>
        <w:pStyle w:val="ListParagraph"/>
        <w:numPr>
          <w:ilvl w:val="1"/>
          <w:numId w:val="7"/>
        </w:numPr>
      </w:pPr>
      <w:r>
        <w:t xml:space="preserve">Click the number to the immediate left of the New Worker’s Name. This will highlight the entire row. </w:t>
      </w:r>
    </w:p>
    <w:p w14:paraId="31B649DF" w14:textId="32A9006A" w:rsidR="00754BDC" w:rsidRDefault="00754BDC" w:rsidP="00754BDC">
      <w:r w:rsidRPr="00754BDC">
        <w:rPr>
          <w:noProof/>
        </w:rPr>
        <w:drawing>
          <wp:anchor distT="0" distB="0" distL="114300" distR="114300" simplePos="0" relativeHeight="251682816" behindDoc="1" locked="0" layoutInCell="1" allowOverlap="1" wp14:anchorId="158851C6" wp14:editId="44E9CB15">
            <wp:simplePos x="0" y="0"/>
            <wp:positionH relativeFrom="column">
              <wp:posOffset>704850</wp:posOffset>
            </wp:positionH>
            <wp:positionV relativeFrom="paragraph">
              <wp:posOffset>44450</wp:posOffset>
            </wp:positionV>
            <wp:extent cx="3505689" cy="714475"/>
            <wp:effectExtent l="0" t="0" r="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505689" cy="714475"/>
                    </a:xfrm>
                    <a:prstGeom prst="rect">
                      <a:avLst/>
                    </a:prstGeom>
                  </pic:spPr>
                </pic:pic>
              </a:graphicData>
            </a:graphic>
            <wp14:sizeRelH relativeFrom="page">
              <wp14:pctWidth>0</wp14:pctWidth>
            </wp14:sizeRelH>
            <wp14:sizeRelV relativeFrom="page">
              <wp14:pctHeight>0</wp14:pctHeight>
            </wp14:sizeRelV>
          </wp:anchor>
        </w:drawing>
      </w:r>
    </w:p>
    <w:p w14:paraId="280EAF1D" w14:textId="6C5B8798" w:rsidR="00754BDC" w:rsidRDefault="00754BDC" w:rsidP="00754BDC"/>
    <w:p w14:paraId="3F54E5B2" w14:textId="3F1341E8" w:rsidR="00754BDC" w:rsidRDefault="00754BDC" w:rsidP="00754BDC"/>
    <w:p w14:paraId="327CC1C1" w14:textId="7B7B492F" w:rsidR="00754BDC" w:rsidRDefault="00754BDC" w:rsidP="00754BDC">
      <w:r>
        <w:rPr>
          <w:noProof/>
        </w:rPr>
        <mc:AlternateContent>
          <mc:Choice Requires="wps">
            <w:drawing>
              <wp:anchor distT="0" distB="0" distL="114300" distR="114300" simplePos="0" relativeHeight="251684864" behindDoc="0" locked="0" layoutInCell="1" allowOverlap="1" wp14:anchorId="30213BCA" wp14:editId="2285A6B3">
                <wp:simplePos x="0" y="0"/>
                <wp:positionH relativeFrom="column">
                  <wp:posOffset>609601</wp:posOffset>
                </wp:positionH>
                <wp:positionV relativeFrom="paragraph">
                  <wp:posOffset>15875</wp:posOffset>
                </wp:positionV>
                <wp:extent cx="590550" cy="238125"/>
                <wp:effectExtent l="19050" t="19050" r="19050" b="28575"/>
                <wp:wrapNone/>
                <wp:docPr id="18" name="Oval 18"/>
                <wp:cNvGraphicFramePr/>
                <a:graphic xmlns:a="http://schemas.openxmlformats.org/drawingml/2006/main">
                  <a:graphicData uri="http://schemas.microsoft.com/office/word/2010/wordprocessingShape">
                    <wps:wsp>
                      <wps:cNvSpPr/>
                      <wps:spPr>
                        <a:xfrm>
                          <a:off x="0" y="0"/>
                          <a:ext cx="590550" cy="23812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69E505" id="Oval 18" o:spid="_x0000_s1026" style="position:absolute;margin-left:48pt;margin-top:1.25pt;width:46.5pt;height:18.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" filled="f" strokecolor="red" strokeweight="2.25pt">
                <v:stroke joinstyle="miter"/>
              </v:oval>
            </w:pict>
          </mc:Fallback>
        </mc:AlternateContent>
      </w:r>
    </w:p>
    <w:p w14:paraId="1A1602CE" w14:textId="77777777" w:rsidR="00754BDC" w:rsidRDefault="00754BDC" w:rsidP="00754BDC"/>
    <w:p w14:paraId="07221F57" w14:textId="2713D6F2" w:rsidR="00754BDC" w:rsidRDefault="00754BDC" w:rsidP="00754BDC">
      <w:pPr>
        <w:pStyle w:val="ListParagraph"/>
        <w:numPr>
          <w:ilvl w:val="1"/>
          <w:numId w:val="7"/>
        </w:numPr>
      </w:pPr>
      <w:r>
        <w:t xml:space="preserve">Click the paint can at the top of the sheet and choose the appropriate color based on the NWT Navigator. </w:t>
      </w:r>
    </w:p>
    <w:p w14:paraId="2AE59B9D" w14:textId="4C7F699A" w:rsidR="00754BDC" w:rsidRDefault="00754BDC" w:rsidP="00754BDC">
      <w:r w:rsidRPr="00754BDC">
        <w:rPr>
          <w:noProof/>
        </w:rPr>
        <w:drawing>
          <wp:anchor distT="0" distB="0" distL="114300" distR="114300" simplePos="0" relativeHeight="251685888" behindDoc="1" locked="0" layoutInCell="1" allowOverlap="1" wp14:anchorId="159F427D" wp14:editId="4336C33A">
            <wp:simplePos x="0" y="0"/>
            <wp:positionH relativeFrom="margin">
              <wp:posOffset>0</wp:posOffset>
            </wp:positionH>
            <wp:positionV relativeFrom="paragraph">
              <wp:posOffset>58420</wp:posOffset>
            </wp:positionV>
            <wp:extent cx="5943600" cy="9175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917575"/>
                    </a:xfrm>
                    <a:prstGeom prst="rect">
                      <a:avLst/>
                    </a:prstGeom>
                  </pic:spPr>
                </pic:pic>
              </a:graphicData>
            </a:graphic>
            <wp14:sizeRelH relativeFrom="page">
              <wp14:pctWidth>0</wp14:pctWidth>
            </wp14:sizeRelH>
            <wp14:sizeRelV relativeFrom="page">
              <wp14:pctHeight>0</wp14:pctHeight>
            </wp14:sizeRelV>
          </wp:anchor>
        </w:drawing>
      </w:r>
    </w:p>
    <w:p w14:paraId="5E0DD2AD" w14:textId="05E86699" w:rsidR="00754BDC" w:rsidRDefault="00754BDC" w:rsidP="00754BDC">
      <w:r>
        <w:rPr>
          <w:noProof/>
        </w:rPr>
        <mc:AlternateContent>
          <mc:Choice Requires="wps">
            <w:drawing>
              <wp:anchor distT="0" distB="0" distL="114300" distR="114300" simplePos="0" relativeHeight="251687936" behindDoc="0" locked="0" layoutInCell="1" allowOverlap="1" wp14:anchorId="46209D3A" wp14:editId="12563C7E">
                <wp:simplePos x="0" y="0"/>
                <wp:positionH relativeFrom="column">
                  <wp:posOffset>5048250</wp:posOffset>
                </wp:positionH>
                <wp:positionV relativeFrom="paragraph">
                  <wp:posOffset>83185</wp:posOffset>
                </wp:positionV>
                <wp:extent cx="314325" cy="238125"/>
                <wp:effectExtent l="19050" t="19050" r="28575" b="28575"/>
                <wp:wrapNone/>
                <wp:docPr id="20" name="Oval 20"/>
                <wp:cNvGraphicFramePr/>
                <a:graphic xmlns:a="http://schemas.openxmlformats.org/drawingml/2006/main">
                  <a:graphicData uri="http://schemas.microsoft.com/office/word/2010/wordprocessingShape">
                    <wps:wsp>
                      <wps:cNvSpPr/>
                      <wps:spPr>
                        <a:xfrm>
                          <a:off x="0" y="0"/>
                          <a:ext cx="314325" cy="23812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5C021A" id="Oval 20" o:spid="_x0000_s1026" style="position:absolute;margin-left:397.5pt;margin-top:6.55pt;width:24.75pt;height:18.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" filled="f" strokecolor="red" strokeweight="2.25pt">
                <v:stroke joinstyle="miter"/>
              </v:oval>
            </w:pict>
          </mc:Fallback>
        </mc:AlternateContent>
      </w:r>
    </w:p>
    <w:p w14:paraId="75C13361" w14:textId="4086A577" w:rsidR="00754BDC" w:rsidRDefault="00754BDC" w:rsidP="00754BDC"/>
    <w:p w14:paraId="2FC9856B" w14:textId="650B8708" w:rsidR="00754BDC" w:rsidRDefault="00754BDC" w:rsidP="00754BDC"/>
    <w:p w14:paraId="43FBD18B" w14:textId="57CA3D2A" w:rsidR="00754BDC" w:rsidRDefault="00754BDC" w:rsidP="00754BDC"/>
    <w:p w14:paraId="4CDFD50C" w14:textId="1BFA9E33" w:rsidR="007C7E41" w:rsidRDefault="007C7E41" w:rsidP="00754BDC"/>
    <w:p w14:paraId="5F45DE9B" w14:textId="3BD4880C" w:rsidR="00754BDC" w:rsidRDefault="00754BDC" w:rsidP="007C7E41">
      <w:pPr>
        <w:pStyle w:val="ListParagraph"/>
        <w:ind w:left="1080"/>
      </w:pPr>
      <w:r>
        <w:t xml:space="preserve">The colors are to be assigned as follows: </w:t>
      </w:r>
    </w:p>
    <w:p w14:paraId="0BF6D624" w14:textId="65DA3C9D" w:rsidR="00754BDC" w:rsidRDefault="00754BDC" w:rsidP="007C7E41">
      <w:pPr>
        <w:ind w:left="360" w:firstLine="720"/>
      </w:pPr>
      <w:r>
        <w:t xml:space="preserve">Rachel – Light </w:t>
      </w:r>
      <w:r w:rsidR="007C7E41">
        <w:t xml:space="preserve">Red </w:t>
      </w:r>
      <w:r>
        <w:t>Berry 2</w:t>
      </w:r>
    </w:p>
    <w:p w14:paraId="4E70A692" w14:textId="37519F9E" w:rsidR="00754BDC" w:rsidRDefault="00754BDC" w:rsidP="007C7E41">
      <w:pPr>
        <w:ind w:left="360" w:firstLine="720"/>
      </w:pPr>
      <w:r>
        <w:t xml:space="preserve">Kelsey – Light Red 2 </w:t>
      </w:r>
    </w:p>
    <w:p w14:paraId="63BB47C7" w14:textId="4AAB004F" w:rsidR="00754BDC" w:rsidRDefault="00754BDC" w:rsidP="007C7E41">
      <w:pPr>
        <w:ind w:left="360" w:firstLine="720"/>
      </w:pPr>
      <w:r>
        <w:t>Sarah – Light Orange 2</w:t>
      </w:r>
    </w:p>
    <w:p w14:paraId="39F22E49" w14:textId="00670354" w:rsidR="00754BDC" w:rsidRDefault="00CA7185" w:rsidP="007C7E41">
      <w:pPr>
        <w:ind w:left="360" w:firstLine="720"/>
      </w:pPr>
      <w:r>
        <w:rPr>
          <w:noProof/>
        </w:rPr>
        <mc:AlternateContent>
          <mc:Choice Requires="wps">
            <w:drawing>
              <wp:anchor distT="45720" distB="45720" distL="114300" distR="114300" simplePos="0" relativeHeight="251708416" behindDoc="0" locked="0" layoutInCell="1" allowOverlap="1" wp14:anchorId="16AC2CEF" wp14:editId="7529FF32">
                <wp:simplePos x="0" y="0"/>
                <wp:positionH relativeFrom="margin">
                  <wp:posOffset>5038725</wp:posOffset>
                </wp:positionH>
                <wp:positionV relativeFrom="paragraph">
                  <wp:posOffset>93345</wp:posOffset>
                </wp:positionV>
                <wp:extent cx="45720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4620"/>
                        </a:xfrm>
                        <a:prstGeom prst="rect">
                          <a:avLst/>
                        </a:prstGeom>
                        <a:noFill/>
                        <a:ln w="9525">
                          <a:noFill/>
                          <a:miter lim="800000"/>
                          <a:headEnd/>
                          <a:tailEnd/>
                        </a:ln>
                      </wps:spPr>
                      <wps:txbx>
                        <w:txbxContent>
                          <w:p w14:paraId="4019F482" w14:textId="02214647" w:rsidR="00CA7185" w:rsidRDefault="00CA7185" w:rsidP="00CA7185">
                            <w:r>
                              <w:t>S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AC2CEF" id="_x0000_t202" coordsize="21600,21600" o:spt="202" path="m,l,21600r21600,l21600,xe">
                <v:stroke joinstyle="miter"/>
                <v:path gradientshapeok="t" o:connecttype="rect"/>
              </v:shapetype>
              <v:shape id="Text Box 2" o:spid="_x0000_s1026" type="#_x0000_t202" style="position:absolute;left:0;text-align:left;margin-left:396.75pt;margin-top:7.35pt;width:36pt;height:110.6pt;z-index:2517084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" filled="f" stroked="f">
                <v:textbox style="mso-fit-shape-to-text:t">
                  <w:txbxContent>
                    <w:p w14:paraId="4019F482" w14:textId="02214647" w:rsidR="00CA7185" w:rsidRDefault="00CA7185" w:rsidP="00CA7185">
                      <w:r>
                        <w:t>SH</w:t>
                      </w:r>
                    </w:p>
                  </w:txbxContent>
                </v:textbox>
                <w10:wrap type="square" anchorx="margin"/>
              </v:shape>
            </w:pict>
          </mc:Fallback>
        </mc:AlternateContent>
      </w:r>
      <w:r w:rsidR="007C7E41">
        <w:rPr>
          <w:noProof/>
        </w:rPr>
        <mc:AlternateContent>
          <mc:Choice Requires="wps">
            <w:drawing>
              <wp:anchor distT="0" distB="0" distL="114300" distR="114300" simplePos="0" relativeHeight="251689984" behindDoc="0" locked="0" layoutInCell="1" allowOverlap="1" wp14:anchorId="1D77DEEB" wp14:editId="1E25DE5C">
                <wp:simplePos x="0" y="0"/>
                <wp:positionH relativeFrom="margin">
                  <wp:posOffset>5753100</wp:posOffset>
                </wp:positionH>
                <wp:positionV relativeFrom="paragraph">
                  <wp:posOffset>144145</wp:posOffset>
                </wp:positionV>
                <wp:extent cx="180340" cy="190500"/>
                <wp:effectExtent l="0" t="0" r="10160" b="19050"/>
                <wp:wrapNone/>
                <wp:docPr id="24" name="Oval 24"/>
                <wp:cNvGraphicFramePr/>
                <a:graphic xmlns:a="http://schemas.openxmlformats.org/drawingml/2006/main">
                  <a:graphicData uri="http://schemas.microsoft.com/office/word/2010/wordprocessingShape">
                    <wps:wsp>
                      <wps:cNvSpPr/>
                      <wps:spPr>
                        <a:xfrm>
                          <a:off x="0" y="0"/>
                          <a:ext cx="180340" cy="19050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E2D329" id="Oval 24" o:spid="_x0000_s1026" style="position:absolute;margin-left:453pt;margin-top:11.35pt;width:14.2pt;height:1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" fillcolor="white [3212]" strokecolor="white [3212]" strokeweight="1pt">
                <v:stroke joinstyle="miter"/>
                <w10:wrap anchorx="margin"/>
              </v:oval>
            </w:pict>
          </mc:Fallback>
        </mc:AlternateContent>
      </w:r>
      <w:r w:rsidR="007C7E41" w:rsidRPr="007C7E41">
        <w:rPr>
          <w:noProof/>
        </w:rPr>
        <w:drawing>
          <wp:anchor distT="0" distB="0" distL="114300" distR="114300" simplePos="0" relativeHeight="251688960" behindDoc="1" locked="0" layoutInCell="1" allowOverlap="1" wp14:anchorId="2CB7F337" wp14:editId="48594099">
            <wp:simplePos x="0" y="0"/>
            <wp:positionH relativeFrom="column">
              <wp:posOffset>2943225</wp:posOffset>
            </wp:positionH>
            <wp:positionV relativeFrom="paragraph">
              <wp:posOffset>10795</wp:posOffset>
            </wp:positionV>
            <wp:extent cx="3085465" cy="26060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085465" cy="2606040"/>
                    </a:xfrm>
                    <a:prstGeom prst="rect">
                      <a:avLst/>
                    </a:prstGeom>
                  </pic:spPr>
                </pic:pic>
              </a:graphicData>
            </a:graphic>
            <wp14:sizeRelH relativeFrom="page">
              <wp14:pctWidth>0</wp14:pctWidth>
            </wp14:sizeRelH>
            <wp14:sizeRelV relativeFrom="page">
              <wp14:pctHeight>0</wp14:pctHeight>
            </wp14:sizeRelV>
          </wp:anchor>
        </w:drawing>
      </w:r>
      <w:r w:rsidR="00754BDC">
        <w:t>Kim – Light Yellow 2</w:t>
      </w:r>
    </w:p>
    <w:p w14:paraId="472AB2A7" w14:textId="6BDB462C" w:rsidR="00754BDC" w:rsidRDefault="00754BDC" w:rsidP="007C7E41">
      <w:pPr>
        <w:ind w:left="360" w:firstLine="720"/>
      </w:pPr>
      <w:r>
        <w:t>Paula – Light Green 2</w:t>
      </w:r>
    </w:p>
    <w:p w14:paraId="6A483F6E" w14:textId="4C8D91DC" w:rsidR="00754BDC" w:rsidRDefault="00754BDC" w:rsidP="007C7E41">
      <w:pPr>
        <w:ind w:left="360" w:firstLine="720"/>
      </w:pPr>
      <w:r>
        <w:t xml:space="preserve">Frankie – Light Cyan 2 </w:t>
      </w:r>
    </w:p>
    <w:p w14:paraId="6E217B29" w14:textId="77F1F47D" w:rsidR="009F11EF" w:rsidRDefault="009F11EF" w:rsidP="007C7E41">
      <w:pPr>
        <w:ind w:left="360" w:firstLine="720"/>
      </w:pPr>
      <w:r>
        <w:t>Mai See – Dark Magenta 1</w:t>
      </w:r>
    </w:p>
    <w:p w14:paraId="087B3956" w14:textId="526E4776" w:rsidR="00754BDC" w:rsidRDefault="00754BDC" w:rsidP="007C7E41">
      <w:pPr>
        <w:ind w:left="360" w:firstLine="720"/>
      </w:pPr>
      <w:r>
        <w:t xml:space="preserve">Heather – Light Purple 2 </w:t>
      </w:r>
    </w:p>
    <w:p w14:paraId="231DE634" w14:textId="34BD73DB" w:rsidR="00754BDC" w:rsidRDefault="00754BDC" w:rsidP="007C7E41">
      <w:pPr>
        <w:ind w:left="360" w:firstLine="720"/>
      </w:pPr>
      <w:r>
        <w:t xml:space="preserve">Danni – Light Magenta 2 </w:t>
      </w:r>
    </w:p>
    <w:p w14:paraId="56750C2E" w14:textId="308DCDA6" w:rsidR="00754BDC" w:rsidRDefault="009F11EF" w:rsidP="007C7E41">
      <w:pPr>
        <w:ind w:left="360" w:firstLine="720"/>
      </w:pPr>
      <w:r>
        <w:rPr>
          <w:noProof/>
        </w:rPr>
        <mc:AlternateContent>
          <mc:Choice Requires="wps">
            <w:drawing>
              <wp:anchor distT="45720" distB="45720" distL="114300" distR="114300" simplePos="0" relativeHeight="251706368" behindDoc="0" locked="0" layoutInCell="1" allowOverlap="1" wp14:anchorId="7A544EBC" wp14:editId="7D1A4236">
                <wp:simplePos x="0" y="0"/>
                <wp:positionH relativeFrom="margin">
                  <wp:posOffset>5629275</wp:posOffset>
                </wp:positionH>
                <wp:positionV relativeFrom="paragraph">
                  <wp:posOffset>36195</wp:posOffset>
                </wp:positionV>
                <wp:extent cx="45720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4620"/>
                        </a:xfrm>
                        <a:prstGeom prst="rect">
                          <a:avLst/>
                        </a:prstGeom>
                        <a:noFill/>
                        <a:ln w="9525">
                          <a:noFill/>
                          <a:miter lim="800000"/>
                          <a:headEnd/>
                          <a:tailEnd/>
                        </a:ln>
                      </wps:spPr>
                      <wps:txbx>
                        <w:txbxContent>
                          <w:p w14:paraId="6B2E1BE0" w14:textId="6301C583" w:rsidR="007C7E41" w:rsidRDefault="007C7E41" w:rsidP="007C7E41">
                            <w:r>
                              <w:t>D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544EBC" id="_x0000_s1027" type="#_x0000_t202" style="position:absolute;left:0;text-align:left;margin-left:443.25pt;margin-top:2.85pt;width:36pt;height:110.6pt;z-index:2517063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" filled="f" stroked="f">
                <v:textbox style="mso-fit-shape-to-text:t">
                  <w:txbxContent>
                    <w:p w14:paraId="6B2E1BE0" w14:textId="6301C583" w:rsidR="007C7E41" w:rsidRDefault="007C7E41" w:rsidP="007C7E41">
                      <w:r>
                        <w:t>DG</w:t>
                      </w:r>
                    </w:p>
                  </w:txbxContent>
                </v:textbox>
                <w10:wrap type="square" anchorx="margin"/>
              </v:shape>
            </w:pict>
          </mc:Fallback>
        </mc:AlternateContent>
      </w:r>
      <w:r>
        <w:rPr>
          <w:noProof/>
        </w:rPr>
        <mc:AlternateContent>
          <mc:Choice Requires="wps">
            <w:drawing>
              <wp:anchor distT="45720" distB="45720" distL="114300" distR="114300" simplePos="0" relativeHeight="251704320" behindDoc="0" locked="0" layoutInCell="1" allowOverlap="1" wp14:anchorId="50E3BBA3" wp14:editId="74633F53">
                <wp:simplePos x="0" y="0"/>
                <wp:positionH relativeFrom="margin">
                  <wp:posOffset>5343525</wp:posOffset>
                </wp:positionH>
                <wp:positionV relativeFrom="paragraph">
                  <wp:posOffset>36195</wp:posOffset>
                </wp:positionV>
                <wp:extent cx="45720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4620"/>
                        </a:xfrm>
                        <a:prstGeom prst="rect">
                          <a:avLst/>
                        </a:prstGeom>
                        <a:noFill/>
                        <a:ln w="9525">
                          <a:noFill/>
                          <a:miter lim="800000"/>
                          <a:headEnd/>
                          <a:tailEnd/>
                        </a:ln>
                      </wps:spPr>
                      <wps:txbx>
                        <w:txbxContent>
                          <w:p w14:paraId="225AA533" w14:textId="22C55777" w:rsidR="007C7E41" w:rsidRDefault="007C7E41" w:rsidP="007C7E41">
                            <w:r>
                              <w:t>H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E3BBA3" id="_x0000_s1028" type="#_x0000_t202" style="position:absolute;left:0;text-align:left;margin-left:420.75pt;margin-top:2.85pt;width:36pt;height:110.6pt;z-index:2517043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" filled="f" stroked="f">
                <v:textbox style="mso-fit-shape-to-text:t">
                  <w:txbxContent>
                    <w:p w14:paraId="225AA533" w14:textId="22C55777" w:rsidR="007C7E41" w:rsidRDefault="007C7E41" w:rsidP="007C7E41">
                      <w:r>
                        <w:t>HS</w:t>
                      </w:r>
                    </w:p>
                  </w:txbxContent>
                </v:textbox>
                <w10:wrap type="square" anchorx="margin"/>
              </v:shape>
            </w:pict>
          </mc:Fallback>
        </mc:AlternateContent>
      </w:r>
      <w:r>
        <w:rPr>
          <w:noProof/>
        </w:rPr>
        <mc:AlternateContent>
          <mc:Choice Requires="wps">
            <w:drawing>
              <wp:anchor distT="45720" distB="45720" distL="114300" distR="114300" simplePos="0" relativeHeight="251702272" behindDoc="0" locked="0" layoutInCell="1" allowOverlap="1" wp14:anchorId="0199B0AC" wp14:editId="01CBE41E">
                <wp:simplePos x="0" y="0"/>
                <wp:positionH relativeFrom="margin">
                  <wp:posOffset>4429125</wp:posOffset>
                </wp:positionH>
                <wp:positionV relativeFrom="paragraph">
                  <wp:posOffset>36195</wp:posOffset>
                </wp:positionV>
                <wp:extent cx="457200" cy="1404620"/>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4620"/>
                        </a:xfrm>
                        <a:prstGeom prst="rect">
                          <a:avLst/>
                        </a:prstGeom>
                        <a:noFill/>
                        <a:ln w="9525">
                          <a:noFill/>
                          <a:miter lim="800000"/>
                          <a:headEnd/>
                          <a:tailEnd/>
                        </a:ln>
                      </wps:spPr>
                      <wps:txbx>
                        <w:txbxContent>
                          <w:p w14:paraId="1941211F" w14:textId="179F97BB" w:rsidR="007C7E41" w:rsidRDefault="007C7E41" w:rsidP="007C7E41">
                            <w:r>
                              <w:t>F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99B0AC" id="_x0000_s1029" type="#_x0000_t202" style="position:absolute;left:0;text-align:left;margin-left:348.75pt;margin-top:2.85pt;width:36pt;height:110.6pt;z-index:2517022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" filled="f" stroked="f">
                <v:textbox style="mso-fit-shape-to-text:t">
                  <w:txbxContent>
                    <w:p w14:paraId="1941211F" w14:textId="179F97BB" w:rsidR="007C7E41" w:rsidRDefault="007C7E41" w:rsidP="007C7E41">
                      <w:r>
                        <w:t>FC</w:t>
                      </w:r>
                    </w:p>
                  </w:txbxContent>
                </v:textbox>
                <w10:wrap type="square" anchorx="margin"/>
              </v:shape>
            </w:pict>
          </mc:Fallback>
        </mc:AlternateContent>
      </w:r>
      <w:r>
        <w:rPr>
          <w:noProof/>
        </w:rPr>
        <mc:AlternateContent>
          <mc:Choice Requires="wps">
            <w:drawing>
              <wp:anchor distT="45720" distB="45720" distL="114300" distR="114300" simplePos="0" relativeHeight="251700224" behindDoc="0" locked="0" layoutInCell="1" allowOverlap="1" wp14:anchorId="1076B573" wp14:editId="2817E034">
                <wp:simplePos x="0" y="0"/>
                <wp:positionH relativeFrom="margin">
                  <wp:posOffset>4124325</wp:posOffset>
                </wp:positionH>
                <wp:positionV relativeFrom="paragraph">
                  <wp:posOffset>26670</wp:posOffset>
                </wp:positionV>
                <wp:extent cx="457200" cy="140462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4620"/>
                        </a:xfrm>
                        <a:prstGeom prst="rect">
                          <a:avLst/>
                        </a:prstGeom>
                        <a:noFill/>
                        <a:ln w="9525">
                          <a:noFill/>
                          <a:miter lim="800000"/>
                          <a:headEnd/>
                          <a:tailEnd/>
                        </a:ln>
                      </wps:spPr>
                      <wps:txbx>
                        <w:txbxContent>
                          <w:p w14:paraId="62678B20" w14:textId="6CE4834D" w:rsidR="007C7E41" w:rsidRDefault="007C7E41" w:rsidP="007C7E41">
                            <w:r>
                              <w:t>P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76B573" id="_x0000_s1030" type="#_x0000_t202" style="position:absolute;left:0;text-align:left;margin-left:324.75pt;margin-top:2.1pt;width:36pt;height:110.6pt;z-index:2517002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" filled="f" stroked="f">
                <v:textbox style="mso-fit-shape-to-text:t">
                  <w:txbxContent>
                    <w:p w14:paraId="62678B20" w14:textId="6CE4834D" w:rsidR="007C7E41" w:rsidRDefault="007C7E41" w:rsidP="007C7E41">
                      <w:r>
                        <w:t>PH</w:t>
                      </w:r>
                    </w:p>
                  </w:txbxContent>
                </v:textbox>
                <w10:wrap type="square" anchorx="margin"/>
              </v:shape>
            </w:pict>
          </mc:Fallback>
        </mc:AlternateContent>
      </w:r>
      <w:r>
        <w:rPr>
          <w:noProof/>
        </w:rPr>
        <mc:AlternateContent>
          <mc:Choice Requires="wps">
            <w:drawing>
              <wp:anchor distT="45720" distB="45720" distL="114300" distR="114300" simplePos="0" relativeHeight="251698176" behindDoc="0" locked="0" layoutInCell="1" allowOverlap="1" wp14:anchorId="5D0AF60E" wp14:editId="56044A36">
                <wp:simplePos x="0" y="0"/>
                <wp:positionH relativeFrom="margin">
                  <wp:posOffset>3838575</wp:posOffset>
                </wp:positionH>
                <wp:positionV relativeFrom="paragraph">
                  <wp:posOffset>26670</wp:posOffset>
                </wp:positionV>
                <wp:extent cx="457200" cy="14046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4620"/>
                        </a:xfrm>
                        <a:prstGeom prst="rect">
                          <a:avLst/>
                        </a:prstGeom>
                        <a:noFill/>
                        <a:ln w="9525">
                          <a:noFill/>
                          <a:miter lim="800000"/>
                          <a:headEnd/>
                          <a:tailEnd/>
                        </a:ln>
                      </wps:spPr>
                      <wps:txbx>
                        <w:txbxContent>
                          <w:p w14:paraId="1FCF4659" w14:textId="30625BCA" w:rsidR="007C7E41" w:rsidRDefault="007C7E41" w:rsidP="007C7E41">
                            <w:r>
                              <w:t>K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0AF60E" id="_x0000_s1031" type="#_x0000_t202" style="position:absolute;left:0;text-align:left;margin-left:302.25pt;margin-top:2.1pt;width:36pt;height:110.6pt;z-index:2516981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" filled="f" stroked="f">
                <v:textbox style="mso-fit-shape-to-text:t">
                  <w:txbxContent>
                    <w:p w14:paraId="1FCF4659" w14:textId="30625BCA" w:rsidR="007C7E41" w:rsidRDefault="007C7E41" w:rsidP="007C7E41">
                      <w:r>
                        <w:t>KS</w:t>
                      </w:r>
                    </w:p>
                  </w:txbxContent>
                </v:textbox>
                <w10:wrap type="square" anchorx="margin"/>
              </v:shape>
            </w:pict>
          </mc:Fallback>
        </mc:AlternateContent>
      </w:r>
      <w:r>
        <w:rPr>
          <w:noProof/>
        </w:rPr>
        <mc:AlternateContent>
          <mc:Choice Requires="wps">
            <w:drawing>
              <wp:anchor distT="45720" distB="45720" distL="114300" distR="114300" simplePos="0" relativeHeight="251696128" behindDoc="0" locked="0" layoutInCell="1" allowOverlap="1" wp14:anchorId="0DAD6BE5" wp14:editId="30431CF4">
                <wp:simplePos x="0" y="0"/>
                <wp:positionH relativeFrom="margin">
                  <wp:posOffset>3533775</wp:posOffset>
                </wp:positionH>
                <wp:positionV relativeFrom="paragraph">
                  <wp:posOffset>29845</wp:posOffset>
                </wp:positionV>
                <wp:extent cx="390525" cy="140462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1404620"/>
                        </a:xfrm>
                        <a:prstGeom prst="rect">
                          <a:avLst/>
                        </a:prstGeom>
                        <a:noFill/>
                        <a:ln w="9525">
                          <a:noFill/>
                          <a:miter lim="800000"/>
                          <a:headEnd/>
                          <a:tailEnd/>
                        </a:ln>
                      </wps:spPr>
                      <wps:txbx>
                        <w:txbxContent>
                          <w:p w14:paraId="1656FA2C" w14:textId="1D72C165" w:rsidR="007C7E41" w:rsidRDefault="007C7E41" w:rsidP="007C7E41">
                            <w:r>
                              <w:t>S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AD6BE5" id="_x0000_s1032" type="#_x0000_t202" style="position:absolute;left:0;text-align:left;margin-left:278.25pt;margin-top:2.35pt;width:30.75pt;height:110.6pt;z-index:2516961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" filled="f" stroked="f">
                <v:textbox style="mso-fit-shape-to-text:t">
                  <w:txbxContent>
                    <w:p w14:paraId="1656FA2C" w14:textId="1D72C165" w:rsidR="007C7E41" w:rsidRDefault="007C7E41" w:rsidP="007C7E41">
                      <w:r>
                        <w:t>SL</w:t>
                      </w:r>
                    </w:p>
                  </w:txbxContent>
                </v:textbox>
                <w10:wrap type="square" anchorx="margin"/>
              </v:shape>
            </w:pict>
          </mc:Fallback>
        </mc:AlternateContent>
      </w:r>
      <w:r>
        <w:rPr>
          <w:noProof/>
        </w:rPr>
        <mc:AlternateContent>
          <mc:Choice Requires="wps">
            <w:drawing>
              <wp:anchor distT="45720" distB="45720" distL="114300" distR="114300" simplePos="0" relativeHeight="251692032" behindDoc="0" locked="0" layoutInCell="1" allowOverlap="1" wp14:anchorId="26DBBCA4" wp14:editId="2110E2AD">
                <wp:simplePos x="0" y="0"/>
                <wp:positionH relativeFrom="column">
                  <wp:posOffset>3219450</wp:posOffset>
                </wp:positionH>
                <wp:positionV relativeFrom="paragraph">
                  <wp:posOffset>29845</wp:posOffset>
                </wp:positionV>
                <wp:extent cx="409575" cy="140462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1404620"/>
                        </a:xfrm>
                        <a:prstGeom prst="rect">
                          <a:avLst/>
                        </a:prstGeom>
                        <a:noFill/>
                        <a:ln w="9525">
                          <a:noFill/>
                          <a:miter lim="800000"/>
                          <a:headEnd/>
                          <a:tailEnd/>
                        </a:ln>
                      </wps:spPr>
                      <wps:txbx>
                        <w:txbxContent>
                          <w:p w14:paraId="53391D19" w14:textId="51F47030" w:rsidR="007C7E41" w:rsidRDefault="007C7E41">
                            <w:r>
                              <w:t>K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DBBCA4" id="_x0000_s1033" type="#_x0000_t202" style="position:absolute;left:0;text-align:left;margin-left:253.5pt;margin-top:2.35pt;width:32.2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" filled="f" stroked="f">
                <v:textbox style="mso-fit-shape-to-text:t">
                  <w:txbxContent>
                    <w:p w14:paraId="53391D19" w14:textId="51F47030" w:rsidR="007C7E41" w:rsidRDefault="007C7E41">
                      <w:r>
                        <w:t>KC</w:t>
                      </w:r>
                    </w:p>
                  </w:txbxContent>
                </v:textbox>
                <w10:wrap type="square"/>
              </v:shape>
            </w:pict>
          </mc:Fallback>
        </mc:AlternateContent>
      </w:r>
      <w:r>
        <w:rPr>
          <w:noProof/>
        </w:rPr>
        <mc:AlternateContent>
          <mc:Choice Requires="wps">
            <w:drawing>
              <wp:anchor distT="45720" distB="45720" distL="114300" distR="114300" simplePos="0" relativeHeight="251694080" behindDoc="0" locked="0" layoutInCell="1" allowOverlap="1" wp14:anchorId="04F68674" wp14:editId="5E74345D">
                <wp:simplePos x="0" y="0"/>
                <wp:positionH relativeFrom="margin">
                  <wp:posOffset>2924175</wp:posOffset>
                </wp:positionH>
                <wp:positionV relativeFrom="paragraph">
                  <wp:posOffset>29845</wp:posOffset>
                </wp:positionV>
                <wp:extent cx="457200" cy="1404620"/>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4620"/>
                        </a:xfrm>
                        <a:prstGeom prst="rect">
                          <a:avLst/>
                        </a:prstGeom>
                        <a:noFill/>
                        <a:ln w="9525">
                          <a:noFill/>
                          <a:miter lim="800000"/>
                          <a:headEnd/>
                          <a:tailEnd/>
                        </a:ln>
                      </wps:spPr>
                      <wps:txbx>
                        <w:txbxContent>
                          <w:p w14:paraId="2E57E653" w14:textId="6A51D560" w:rsidR="007C7E41" w:rsidRDefault="007C7E41" w:rsidP="007C7E41">
                            <w:r>
                              <w:t>R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F68674" id="_x0000_s1034" type="#_x0000_t202" style="position:absolute;left:0;text-align:left;margin-left:230.25pt;margin-top:2.35pt;width:36pt;height:110.6pt;z-index:2516940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" filled="f" stroked="f">
                <v:textbox style="mso-fit-shape-to-text:t">
                  <w:txbxContent>
                    <w:p w14:paraId="2E57E653" w14:textId="6A51D560" w:rsidR="007C7E41" w:rsidRDefault="007C7E41" w:rsidP="007C7E41">
                      <w:r>
                        <w:t>RH</w:t>
                      </w:r>
                    </w:p>
                  </w:txbxContent>
                </v:textbox>
                <w10:wrap type="square" anchorx="margin"/>
              </v:shape>
            </w:pict>
          </mc:Fallback>
        </mc:AlternateContent>
      </w:r>
      <w:r w:rsidR="00754BDC">
        <w:t xml:space="preserve">Sally – Light Gray 2 </w:t>
      </w:r>
    </w:p>
    <w:p w14:paraId="20AD583E" w14:textId="37789441" w:rsidR="009B72DE" w:rsidRDefault="009B72DE" w:rsidP="009B72DE">
      <w:pPr>
        <w:pStyle w:val="ListParagraph"/>
      </w:pPr>
    </w:p>
    <w:p w14:paraId="00F0876D" w14:textId="4812769D" w:rsidR="00465D75" w:rsidRDefault="00465D75" w:rsidP="009B72DE">
      <w:pPr>
        <w:pStyle w:val="ListParagraph"/>
      </w:pPr>
    </w:p>
    <w:p w14:paraId="4E88024A" w14:textId="455C7B5E" w:rsidR="00465D75" w:rsidRDefault="009F11EF" w:rsidP="009B72DE">
      <w:pPr>
        <w:pStyle w:val="ListParagraph"/>
      </w:pPr>
      <w:r>
        <w:rPr>
          <w:noProof/>
        </w:rPr>
        <mc:AlternateContent>
          <mc:Choice Requires="wps">
            <w:drawing>
              <wp:anchor distT="45720" distB="45720" distL="114300" distR="114300" simplePos="0" relativeHeight="251710464" behindDoc="0" locked="0" layoutInCell="1" allowOverlap="1" wp14:anchorId="60EAD02B" wp14:editId="1750CD10">
                <wp:simplePos x="0" y="0"/>
                <wp:positionH relativeFrom="margin">
                  <wp:posOffset>5629275</wp:posOffset>
                </wp:positionH>
                <wp:positionV relativeFrom="paragraph">
                  <wp:posOffset>100330</wp:posOffset>
                </wp:positionV>
                <wp:extent cx="45720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04620"/>
                        </a:xfrm>
                        <a:prstGeom prst="rect">
                          <a:avLst/>
                        </a:prstGeom>
                        <a:noFill/>
                        <a:ln w="9525">
                          <a:noFill/>
                          <a:miter lim="800000"/>
                          <a:headEnd/>
                          <a:tailEnd/>
                        </a:ln>
                      </wps:spPr>
                      <wps:txbx>
                        <w:txbxContent>
                          <w:p w14:paraId="4381914C" w14:textId="042243ED" w:rsidR="009F11EF" w:rsidRDefault="009F11EF" w:rsidP="009F11EF">
                            <w:r>
                              <w:t>M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EAD02B" id="_x0000_s1035" type="#_x0000_t202" style="position:absolute;left:0;text-align:left;margin-left:443.25pt;margin-top:7.9pt;width:36pt;height:110.6pt;z-index:2517104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" filled="f" stroked="f">
                <v:textbox style="mso-fit-shape-to-text:t">
                  <w:txbxContent>
                    <w:p w14:paraId="4381914C" w14:textId="042243ED" w:rsidR="009F11EF" w:rsidRDefault="009F11EF" w:rsidP="009F11EF">
                      <w:r>
                        <w:t>MX</w:t>
                      </w:r>
                    </w:p>
                  </w:txbxContent>
                </v:textbox>
                <w10:wrap type="square" anchorx="margin"/>
              </v:shape>
            </w:pict>
          </mc:Fallback>
        </mc:AlternateContent>
      </w:r>
    </w:p>
    <w:p w14:paraId="29E71214" w14:textId="4651A610" w:rsidR="009B72DE" w:rsidRDefault="009B72DE" w:rsidP="009B72DE"/>
    <w:p w14:paraId="4929AE3F" w14:textId="6FA0A1AB" w:rsidR="007C7E41" w:rsidRDefault="007C7E41">
      <w:pPr>
        <w:spacing w:after="160" w:line="259" w:lineRule="auto"/>
      </w:pPr>
      <w:r>
        <w:br w:type="page"/>
      </w:r>
    </w:p>
    <w:p w14:paraId="464259A1" w14:textId="0351FC98" w:rsidR="009B72DE" w:rsidRDefault="00741292" w:rsidP="00387AFD">
      <w:pPr>
        <w:pStyle w:val="Heading4"/>
      </w:pPr>
      <w:r>
        <w:lastRenderedPageBreak/>
        <w:t>When a New Worker completes NWT</w:t>
      </w:r>
      <w:r w:rsidR="009B72DE">
        <w:t xml:space="preserve">: </w:t>
      </w:r>
    </w:p>
    <w:p w14:paraId="2383A3BB" w14:textId="0C2CF3B6" w:rsidR="009B72DE" w:rsidRDefault="009B72DE" w:rsidP="009B72DE"/>
    <w:p w14:paraId="08AB4648" w14:textId="2DB3DEAC" w:rsidR="00387AFD" w:rsidRDefault="009B72DE" w:rsidP="00387AFD">
      <w:pPr>
        <w:pStyle w:val="ListParagraph"/>
        <w:numPr>
          <w:ilvl w:val="0"/>
          <w:numId w:val="8"/>
        </w:numPr>
      </w:pPr>
      <w:r>
        <w:t xml:space="preserve">Once the </w:t>
      </w:r>
      <w:r w:rsidR="00387AFD">
        <w:t>N</w:t>
      </w:r>
      <w:r>
        <w:t xml:space="preserve">ew </w:t>
      </w:r>
      <w:r w:rsidR="00387AFD">
        <w:t>W</w:t>
      </w:r>
      <w:r>
        <w:t>orker has completed NWT</w:t>
      </w:r>
      <w:r w:rsidR="00387AFD">
        <w:t xml:space="preserve"> and the confirmation from </w:t>
      </w:r>
      <w:proofErr w:type="spellStart"/>
      <w:r w:rsidR="00387AFD">
        <w:t>RegStaff</w:t>
      </w:r>
      <w:proofErr w:type="spellEnd"/>
      <w:r w:rsidR="00387AFD">
        <w:t xml:space="preserve"> has been received</w:t>
      </w:r>
      <w:r>
        <w:t>, go to the N</w:t>
      </w:r>
      <w:r w:rsidR="00387AFD">
        <w:t xml:space="preserve">ew </w:t>
      </w:r>
      <w:r>
        <w:t>W</w:t>
      </w:r>
      <w:r w:rsidR="00387AFD">
        <w:t xml:space="preserve">orker </w:t>
      </w:r>
      <w:r>
        <w:t xml:space="preserve">Tracking spreadsheet and select the appropriate agency tab from the bottom of the page. </w:t>
      </w:r>
    </w:p>
    <w:p w14:paraId="68723C46" w14:textId="77777777" w:rsidR="00387AFD" w:rsidRDefault="00387AFD" w:rsidP="00387AFD"/>
    <w:p w14:paraId="6EAA90FA" w14:textId="002E3B72" w:rsidR="00387AFD" w:rsidRDefault="00387AFD" w:rsidP="00387AFD">
      <w:pPr>
        <w:pStyle w:val="ListParagraph"/>
        <w:numPr>
          <w:ilvl w:val="0"/>
          <w:numId w:val="8"/>
        </w:numPr>
      </w:pPr>
      <w:r>
        <w:t xml:space="preserve">Click the number to the immediate left of the New Worker’s Name. This will highlight the entire row. </w:t>
      </w:r>
    </w:p>
    <w:p w14:paraId="2DE2829B" w14:textId="77777777" w:rsidR="009B72DE" w:rsidRDefault="009B72DE" w:rsidP="009B72DE"/>
    <w:p w14:paraId="446272C0" w14:textId="77777777" w:rsidR="00741292" w:rsidRDefault="00741292" w:rsidP="00741292">
      <w:pPr>
        <w:pStyle w:val="ListParagraph"/>
        <w:numPr>
          <w:ilvl w:val="0"/>
          <w:numId w:val="8"/>
        </w:numPr>
      </w:pPr>
      <w:r>
        <w:t xml:space="preserve">Right click and select Cut or hit Ctrl + X on your keyboard. </w:t>
      </w:r>
    </w:p>
    <w:p w14:paraId="0FD90971" w14:textId="77777777" w:rsidR="00741292" w:rsidRDefault="00741292" w:rsidP="00741292">
      <w:pPr>
        <w:pStyle w:val="ListParagraph"/>
      </w:pPr>
    </w:p>
    <w:p w14:paraId="144BF7CA" w14:textId="77777777" w:rsidR="00741292" w:rsidRDefault="00741292" w:rsidP="00741292">
      <w:pPr>
        <w:pStyle w:val="ListParagraph"/>
        <w:numPr>
          <w:ilvl w:val="0"/>
          <w:numId w:val="8"/>
        </w:numPr>
      </w:pPr>
      <w:r>
        <w:t xml:space="preserve">Click in the next available slot in column A under the “Completed”. </w:t>
      </w:r>
    </w:p>
    <w:p w14:paraId="416DBBA7" w14:textId="77777777" w:rsidR="00741292" w:rsidRDefault="00741292" w:rsidP="00741292">
      <w:pPr>
        <w:pStyle w:val="ListParagraph"/>
      </w:pPr>
    </w:p>
    <w:p w14:paraId="29C4C325" w14:textId="77777777" w:rsidR="00741292" w:rsidRDefault="00741292" w:rsidP="00741292">
      <w:pPr>
        <w:pStyle w:val="ListParagraph"/>
        <w:numPr>
          <w:ilvl w:val="0"/>
          <w:numId w:val="8"/>
        </w:numPr>
      </w:pPr>
      <w:r>
        <w:t xml:space="preserve">Right click and select Paste or hit </w:t>
      </w:r>
      <w:proofErr w:type="spellStart"/>
      <w:r>
        <w:t>Crtl</w:t>
      </w:r>
      <w:proofErr w:type="spellEnd"/>
      <w:r>
        <w:t xml:space="preserve"> + V on your keyboard. This will move the new worker and </w:t>
      </w:r>
      <w:proofErr w:type="gramStart"/>
      <w:r>
        <w:t>all of</w:t>
      </w:r>
      <w:proofErr w:type="gramEnd"/>
      <w:r>
        <w:t xml:space="preserve"> their information to the completed section. </w:t>
      </w:r>
    </w:p>
    <w:p w14:paraId="3C59A9E9" w14:textId="691927AE" w:rsidR="00387AFD" w:rsidRDefault="00387AFD" w:rsidP="00387AFD">
      <w:pPr>
        <w:pStyle w:val="ListParagraph"/>
      </w:pPr>
    </w:p>
    <w:p w14:paraId="051435F3" w14:textId="77777777" w:rsidR="00741292" w:rsidRDefault="00741292" w:rsidP="00387AFD">
      <w:pPr>
        <w:pStyle w:val="ListParagraph"/>
      </w:pPr>
    </w:p>
    <w:p w14:paraId="2E9F9D13" w14:textId="2EDC0F3B" w:rsidR="00387AFD" w:rsidRDefault="00387AFD" w:rsidP="00387AFD">
      <w:r>
        <w:t xml:space="preserve">NOTE: Do not move the New Worker from the NWT Navigator Rotation tab. The assigned NWT Navigator will remove the New Worker from that tab once his/her six months are up. </w:t>
      </w:r>
    </w:p>
    <w:p w14:paraId="4B412625" w14:textId="22142AEA" w:rsidR="005477F0" w:rsidRDefault="005477F0" w:rsidP="00387AFD"/>
    <w:p w14:paraId="7ABF226E" w14:textId="77777777" w:rsidR="005477F0" w:rsidRDefault="005477F0" w:rsidP="00387AFD"/>
    <w:p w14:paraId="36DC0D1A" w14:textId="1198C47C" w:rsidR="005477F0" w:rsidRDefault="005477F0" w:rsidP="005477F0">
      <w:pPr>
        <w:pStyle w:val="Heading4"/>
      </w:pPr>
      <w:r>
        <w:t xml:space="preserve">When a New Worker Gets an Incomplete: </w:t>
      </w:r>
    </w:p>
    <w:p w14:paraId="2CB67987" w14:textId="2E7816B3" w:rsidR="005477F0" w:rsidRDefault="005477F0" w:rsidP="005477F0">
      <w:pPr>
        <w:pStyle w:val="ListParagraph"/>
        <w:numPr>
          <w:ilvl w:val="0"/>
          <w:numId w:val="11"/>
        </w:numPr>
      </w:pPr>
      <w:r>
        <w:t xml:space="preserve">Once you get a notice from </w:t>
      </w:r>
      <w:proofErr w:type="spellStart"/>
      <w:r>
        <w:t>RegStaff</w:t>
      </w:r>
      <w:proofErr w:type="spellEnd"/>
      <w:r>
        <w:t xml:space="preserve"> stating that the New Worker has left an agency/is getting an incomplete, look up who that New Worker’s Navigator is on the New Worker Tracking spreadsheet. </w:t>
      </w:r>
    </w:p>
    <w:p w14:paraId="500BA4DF" w14:textId="77777777" w:rsidR="005477F0" w:rsidRDefault="005477F0" w:rsidP="005477F0">
      <w:pPr>
        <w:pStyle w:val="ListParagraph"/>
      </w:pPr>
    </w:p>
    <w:p w14:paraId="37C59647" w14:textId="69C0E2AA" w:rsidR="005477F0" w:rsidRDefault="005477F0" w:rsidP="005477F0">
      <w:pPr>
        <w:pStyle w:val="ListParagraph"/>
        <w:numPr>
          <w:ilvl w:val="0"/>
          <w:numId w:val="11"/>
        </w:numPr>
      </w:pPr>
      <w:r>
        <w:t xml:space="preserve">Notify the Navigator via email that the New Worker will no longer be completing NWT. </w:t>
      </w:r>
    </w:p>
    <w:p w14:paraId="27C483ED" w14:textId="77777777" w:rsidR="005477F0" w:rsidRDefault="005477F0" w:rsidP="005477F0"/>
    <w:p w14:paraId="1DE60BB1" w14:textId="24E18145" w:rsidR="005477F0" w:rsidRDefault="005477F0" w:rsidP="005477F0">
      <w:pPr>
        <w:pStyle w:val="ListParagraph"/>
        <w:numPr>
          <w:ilvl w:val="0"/>
          <w:numId w:val="11"/>
        </w:numPr>
      </w:pPr>
      <w:r>
        <w:t xml:space="preserve">Move the New Worker’s folder to the Incomplete section of the NWT inbox. </w:t>
      </w:r>
    </w:p>
    <w:p w14:paraId="7A28EE48" w14:textId="77777777" w:rsidR="005477F0" w:rsidRDefault="005477F0" w:rsidP="005477F0"/>
    <w:p w14:paraId="0FC01519" w14:textId="03A75FB1" w:rsidR="005477F0" w:rsidRDefault="005477F0" w:rsidP="005477F0">
      <w:pPr>
        <w:pStyle w:val="ListParagraph"/>
        <w:numPr>
          <w:ilvl w:val="0"/>
          <w:numId w:val="11"/>
        </w:numPr>
      </w:pPr>
      <w:r>
        <w:t xml:space="preserve">Select the appropriate agency tab from the bottom of the page based on that New Worker’s agency. Click the number to the immediate left of the New Worker’s Name. This will highlight the entire row. </w:t>
      </w:r>
    </w:p>
    <w:p w14:paraId="470ECACA" w14:textId="77777777" w:rsidR="005477F0" w:rsidRDefault="005477F0" w:rsidP="005477F0"/>
    <w:p w14:paraId="50DDE362" w14:textId="3203A5B0" w:rsidR="005477F0" w:rsidRDefault="005477F0" w:rsidP="005477F0">
      <w:pPr>
        <w:pStyle w:val="ListParagraph"/>
        <w:numPr>
          <w:ilvl w:val="0"/>
          <w:numId w:val="11"/>
        </w:numPr>
      </w:pPr>
      <w:r>
        <w:t xml:space="preserve">Click the delete button or right click and select delete row. </w:t>
      </w:r>
    </w:p>
    <w:p w14:paraId="50F83065" w14:textId="77777777" w:rsidR="005477F0" w:rsidRDefault="005477F0" w:rsidP="005477F0"/>
    <w:p w14:paraId="4397C718" w14:textId="4034C329" w:rsidR="005477F0" w:rsidRDefault="005477F0" w:rsidP="005477F0">
      <w:pPr>
        <w:pStyle w:val="ListParagraph"/>
        <w:numPr>
          <w:ilvl w:val="0"/>
          <w:numId w:val="11"/>
        </w:numPr>
      </w:pPr>
      <w:r>
        <w:t xml:space="preserve">Navigate back to the NWT Navigator Rotation tab. Delete the name of the New Worker who received the incomplete to </w:t>
      </w:r>
      <w:proofErr w:type="gramStart"/>
      <w:r>
        <w:t>open up</w:t>
      </w:r>
      <w:proofErr w:type="gramEnd"/>
      <w:r>
        <w:t xml:space="preserve"> that spot in the rotation. </w:t>
      </w:r>
    </w:p>
    <w:p w14:paraId="1F6EE4B8" w14:textId="77777777" w:rsidR="009F11EF" w:rsidRDefault="009F11EF" w:rsidP="009F11EF">
      <w:pPr>
        <w:pStyle w:val="ListParagraph"/>
      </w:pPr>
    </w:p>
    <w:p w14:paraId="6731C8BE" w14:textId="39B798FA" w:rsidR="009F11EF" w:rsidRDefault="009F11EF" w:rsidP="009F11EF">
      <w:r>
        <w:t xml:space="preserve">NOTE: If a New Worker is no longer participating in the Navigator program due to no contact or loss of contact, right click on the New Worker’s name on the agency tracking sheet and click Add Comment. Type “No Navigator” as the comment. </w:t>
      </w:r>
    </w:p>
    <w:p w14:paraId="432FE4F2" w14:textId="77777777" w:rsidR="009F11EF" w:rsidRPr="005477F0" w:rsidRDefault="009F11EF" w:rsidP="009F11EF"/>
    <w:sectPr w:rsidR="009F11EF" w:rsidRPr="005477F0" w:rsidSect="00852130">
      <w:headerReference w:type="default" r:id="rId23"/>
      <w:footerReference w:type="default" r:id="rId24"/>
      <w:headerReference w:type="first" r:id="rId25"/>
      <w:foot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25F83" w14:textId="77777777" w:rsidR="00273EB2" w:rsidRDefault="00273EB2" w:rsidP="002A36E6">
      <w:r>
        <w:separator/>
      </w:r>
    </w:p>
  </w:endnote>
  <w:endnote w:type="continuationSeparator" w:id="0">
    <w:p w14:paraId="03AFF933" w14:textId="77777777" w:rsidR="00273EB2" w:rsidRDefault="00273EB2" w:rsidP="002A3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34927" w14:textId="144DBDAA" w:rsidR="002A36E6" w:rsidRPr="002A36E6" w:rsidRDefault="002A36E6" w:rsidP="002A36E6">
    <w:pPr>
      <w:pStyle w:val="Footer"/>
      <w:pBdr>
        <w:top w:val="double" w:sz="6" w:space="0" w:color="auto"/>
      </w:pBdr>
      <w:rPr>
        <w:sz w:val="20"/>
      </w:rPr>
    </w:pPr>
    <w:r>
      <w:rPr>
        <w:sz w:val="20"/>
      </w:rPr>
      <w:t>DFES/Partner Training Team</w:t>
    </w:r>
    <w:r>
      <w:rPr>
        <w:sz w:val="20"/>
      </w:rPr>
      <w:tab/>
      <w:t xml:space="preserve">TN </w:t>
    </w:r>
    <w:r>
      <w:rPr>
        <w:sz w:val="20"/>
      </w:rPr>
      <w:fldChar w:fldCharType="begin"/>
    </w:r>
    <w:r>
      <w:rPr>
        <w:sz w:val="20"/>
      </w:rPr>
      <w:instrText xml:space="preserve"> PAGE </w:instrText>
    </w:r>
    <w:r>
      <w:rPr>
        <w:sz w:val="20"/>
      </w:rPr>
      <w:fldChar w:fldCharType="separate"/>
    </w:r>
    <w:r>
      <w:rPr>
        <w:sz w:val="20"/>
      </w:rPr>
      <w:t>2</w:t>
    </w:r>
    <w:r>
      <w:rPr>
        <w:sz w:val="20"/>
      </w:rPr>
      <w:fldChar w:fldCharType="end"/>
    </w:r>
    <w:r>
      <w:rPr>
        <w:sz w:val="20"/>
      </w:rPr>
      <w:tab/>
    </w:r>
    <w:r w:rsidR="005477F0">
      <w:rPr>
        <w:sz w:val="20"/>
      </w:rPr>
      <w:t>0</w:t>
    </w:r>
    <w:r w:rsidR="00312506">
      <w:rPr>
        <w:sz w:val="20"/>
      </w:rPr>
      <w:t>9/1</w:t>
    </w:r>
    <w:r w:rsidR="009F11EF">
      <w:rPr>
        <w:sz w:val="20"/>
      </w:rPr>
      <w:t>6</w:t>
    </w:r>
    <w:r w:rsidR="00312506">
      <w:rPr>
        <w:sz w:val="20"/>
      </w:rPr>
      <w:t>/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33649" w14:textId="46C093E2" w:rsidR="00852130" w:rsidRDefault="00852130" w:rsidP="00852130">
    <w:pPr>
      <w:pStyle w:val="Footer"/>
      <w:pBdr>
        <w:top w:val="double" w:sz="6" w:space="0" w:color="auto"/>
      </w:pBdr>
      <w:rPr>
        <w:sz w:val="20"/>
      </w:rPr>
    </w:pPr>
    <w:r>
      <w:rPr>
        <w:sz w:val="20"/>
      </w:rPr>
      <w:t>DFES/Partner Training Team</w:t>
    </w:r>
    <w:r>
      <w:rPr>
        <w:sz w:val="20"/>
      </w:rPr>
      <w:tab/>
      <w:t xml:space="preserve">TN </w:t>
    </w:r>
    <w:r>
      <w:rPr>
        <w:sz w:val="20"/>
      </w:rPr>
      <w:fldChar w:fldCharType="begin"/>
    </w:r>
    <w:r>
      <w:rPr>
        <w:sz w:val="20"/>
      </w:rPr>
      <w:instrText xml:space="preserve"> PAGE </w:instrText>
    </w:r>
    <w:r>
      <w:rPr>
        <w:sz w:val="20"/>
      </w:rPr>
      <w:fldChar w:fldCharType="separate"/>
    </w:r>
    <w:r>
      <w:rPr>
        <w:sz w:val="20"/>
      </w:rPr>
      <w:t>2</w:t>
    </w:r>
    <w:r>
      <w:rPr>
        <w:sz w:val="20"/>
      </w:rPr>
      <w:fldChar w:fldCharType="end"/>
    </w:r>
    <w:r>
      <w:rPr>
        <w:sz w:val="20"/>
      </w:rPr>
      <w:tab/>
    </w:r>
    <w:r w:rsidR="005477F0">
      <w:rPr>
        <w:sz w:val="20"/>
      </w:rPr>
      <w:t>0</w:t>
    </w:r>
    <w:r w:rsidR="00312506">
      <w:rPr>
        <w:sz w:val="20"/>
      </w:rPr>
      <w:t>9/1</w:t>
    </w:r>
    <w:r w:rsidR="009F11EF">
      <w:rPr>
        <w:sz w:val="20"/>
      </w:rPr>
      <w:t>6</w:t>
    </w:r>
    <w:r w:rsidR="00312506">
      <w:rPr>
        <w:sz w:val="20"/>
      </w:rPr>
      <w:t>/2021</w:t>
    </w:r>
  </w:p>
  <w:p w14:paraId="69771B4E" w14:textId="51D4434D" w:rsidR="004B0BC7" w:rsidRPr="004B0BC7" w:rsidRDefault="004B0BC7" w:rsidP="00852130">
    <w:pPr>
      <w:pStyle w:val="Footer"/>
      <w:pBdr>
        <w:top w:val="double" w:sz="6" w:space="0" w:color="auto"/>
      </w:pBdr>
      <w:rPr>
        <w:sz w:val="16"/>
        <w:szCs w:val="16"/>
      </w:rPr>
    </w:pPr>
    <w:r w:rsidRPr="004B0BC7">
      <w:rPr>
        <w:sz w:val="16"/>
        <w:szCs w:val="16"/>
      </w:rPr>
      <w:t>S://…NewWorkerTraining_Monitoring_TrainerGuides_NWTNavigatorGuides_NewWorkerTrainingSpreadsheetGuide_</w:t>
    </w:r>
    <w:r w:rsidR="005477F0">
      <w:rPr>
        <w:sz w:val="16"/>
        <w:szCs w:val="16"/>
      </w:rPr>
      <w:t>0</w:t>
    </w:r>
    <w:r w:rsidR="00312506">
      <w:rPr>
        <w:sz w:val="16"/>
        <w:szCs w:val="16"/>
      </w:rPr>
      <w:t>91</w:t>
    </w:r>
    <w:r w:rsidR="009F11EF">
      <w:rPr>
        <w:sz w:val="16"/>
        <w:szCs w:val="16"/>
      </w:rPr>
      <w:t>6</w:t>
    </w:r>
    <w:r w:rsidR="00312506">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10265" w14:textId="77777777" w:rsidR="00273EB2" w:rsidRDefault="00273EB2" w:rsidP="002A36E6">
      <w:r>
        <w:separator/>
      </w:r>
    </w:p>
  </w:footnote>
  <w:footnote w:type="continuationSeparator" w:id="0">
    <w:p w14:paraId="3BF2B6C5" w14:textId="77777777" w:rsidR="00273EB2" w:rsidRDefault="00273EB2" w:rsidP="002A36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1DD6" w14:textId="6BAB5A21" w:rsidR="00873AC0" w:rsidRPr="002A36E6" w:rsidRDefault="00873AC0" w:rsidP="00873AC0">
    <w:pPr>
      <w:pStyle w:val="Header"/>
      <w:pBdr>
        <w:bottom w:val="thinThickSmallGap" w:sz="12" w:space="1" w:color="auto"/>
      </w:pBdr>
      <w:jc w:val="right"/>
      <w:rPr>
        <w:sz w:val="20"/>
      </w:rPr>
    </w:pPr>
    <w:r>
      <w:rPr>
        <w:sz w:val="20"/>
      </w:rPr>
      <w:t>New Worker Tracking Spreadsheet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FC655" w14:textId="134ABF3C" w:rsidR="00DB4149" w:rsidRPr="00DB4149" w:rsidRDefault="00DB4149" w:rsidP="00DB4149">
    <w:pPr>
      <w:pStyle w:val="Header"/>
      <w:pBdr>
        <w:bottom w:val="thinThickSmallGap" w:sz="12" w:space="1" w:color="auto"/>
      </w:pBdr>
      <w:rPr>
        <w:sz w:val="20"/>
      </w:rPr>
    </w:pPr>
    <w:r w:rsidRPr="00F870D9">
      <w:rPr>
        <w:sz w:val="20"/>
      </w:rPr>
      <w:ptab w:relativeTo="margin" w:alignment="center" w:leader="none"/>
    </w:r>
    <w:r w:rsidRPr="00F870D9">
      <w:rPr>
        <w:sz w:val="20"/>
      </w:rPr>
      <w:ptab w:relativeTo="margin" w:alignment="right" w:leader="none"/>
    </w:r>
    <w:r w:rsidRPr="00F870D9">
      <w:rPr>
        <w:sz w:val="20"/>
      </w:rPr>
      <w:t>NWT Re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874E0"/>
    <w:multiLevelType w:val="multilevel"/>
    <w:tmpl w:val="1BD8A382"/>
    <w:styleLink w:val="PTTNumbering"/>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D61289B"/>
    <w:multiLevelType w:val="hybridMultilevel"/>
    <w:tmpl w:val="343E9D9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13A483D"/>
    <w:multiLevelType w:val="hybridMultilevel"/>
    <w:tmpl w:val="1C8EB52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B7A772E"/>
    <w:multiLevelType w:val="hybridMultilevel"/>
    <w:tmpl w:val="3C8E8F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06C266B"/>
    <w:multiLevelType w:val="multilevel"/>
    <w:tmpl w:val="0B922340"/>
    <w:styleLink w:val="PTTBullets"/>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5" w15:restartNumberingAfterBreak="0">
    <w:nsid w:val="4726335B"/>
    <w:multiLevelType w:val="hybridMultilevel"/>
    <w:tmpl w:val="3C8E8F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55E0AE7"/>
    <w:multiLevelType w:val="hybridMultilevel"/>
    <w:tmpl w:val="3E4EC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07603"/>
    <w:multiLevelType w:val="hybridMultilevel"/>
    <w:tmpl w:val="5B16D0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20B5288"/>
    <w:multiLevelType w:val="hybridMultilevel"/>
    <w:tmpl w:val="C6064A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47A3E22"/>
    <w:multiLevelType w:val="hybridMultilevel"/>
    <w:tmpl w:val="F8C41A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C58061B"/>
    <w:multiLevelType w:val="hybridMultilevel"/>
    <w:tmpl w:val="C616D8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F9C5C4C"/>
    <w:multiLevelType w:val="hybridMultilevel"/>
    <w:tmpl w:val="343E9D9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0"/>
  </w:num>
  <w:num w:numId="3">
    <w:abstractNumId w:val="9"/>
  </w:num>
  <w:num w:numId="4">
    <w:abstractNumId w:val="5"/>
  </w:num>
  <w:num w:numId="5">
    <w:abstractNumId w:val="3"/>
  </w:num>
  <w:num w:numId="6">
    <w:abstractNumId w:val="1"/>
  </w:num>
  <w:num w:numId="7">
    <w:abstractNumId w:val="11"/>
  </w:num>
  <w:num w:numId="8">
    <w:abstractNumId w:val="8"/>
  </w:num>
  <w:num w:numId="9">
    <w:abstractNumId w:val="10"/>
  </w:num>
  <w:num w:numId="10">
    <w:abstractNumId w:val="2"/>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xMTU1NDA1N7U0NbVU0lEKTi0uzszPAykwqwUACICtuiwAAAA="/>
  </w:docVars>
  <w:rsids>
    <w:rsidRoot w:val="002A36E6"/>
    <w:rsid w:val="000253F2"/>
    <w:rsid w:val="000E736A"/>
    <w:rsid w:val="001D4065"/>
    <w:rsid w:val="002255EB"/>
    <w:rsid w:val="00230E4E"/>
    <w:rsid w:val="00273EB2"/>
    <w:rsid w:val="002A36E6"/>
    <w:rsid w:val="002C01B9"/>
    <w:rsid w:val="002D35EE"/>
    <w:rsid w:val="002D4AE8"/>
    <w:rsid w:val="00312506"/>
    <w:rsid w:val="00387AFD"/>
    <w:rsid w:val="003911BF"/>
    <w:rsid w:val="00465D75"/>
    <w:rsid w:val="004B0BC7"/>
    <w:rsid w:val="004E752A"/>
    <w:rsid w:val="005477F0"/>
    <w:rsid w:val="005C310D"/>
    <w:rsid w:val="00635D97"/>
    <w:rsid w:val="006A3323"/>
    <w:rsid w:val="006C38A9"/>
    <w:rsid w:val="00741292"/>
    <w:rsid w:val="00743C0C"/>
    <w:rsid w:val="00754BDC"/>
    <w:rsid w:val="0077511D"/>
    <w:rsid w:val="00790188"/>
    <w:rsid w:val="00793971"/>
    <w:rsid w:val="007C7E41"/>
    <w:rsid w:val="00852130"/>
    <w:rsid w:val="00852FE4"/>
    <w:rsid w:val="00873AC0"/>
    <w:rsid w:val="008C68D0"/>
    <w:rsid w:val="008E5006"/>
    <w:rsid w:val="008E565C"/>
    <w:rsid w:val="009B72DE"/>
    <w:rsid w:val="009F11EF"/>
    <w:rsid w:val="00A15D95"/>
    <w:rsid w:val="00A170A1"/>
    <w:rsid w:val="00A66BF4"/>
    <w:rsid w:val="00AA13AD"/>
    <w:rsid w:val="00B30CF2"/>
    <w:rsid w:val="00B43ECA"/>
    <w:rsid w:val="00BD43F2"/>
    <w:rsid w:val="00C8569C"/>
    <w:rsid w:val="00CA7185"/>
    <w:rsid w:val="00CE3141"/>
    <w:rsid w:val="00D925C6"/>
    <w:rsid w:val="00D96437"/>
    <w:rsid w:val="00DB4149"/>
    <w:rsid w:val="00DD04AD"/>
    <w:rsid w:val="00EA44C1"/>
    <w:rsid w:val="00EC1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1D255"/>
  <w15:chartTrackingRefBased/>
  <w15:docId w15:val="{FC960D52-ADAD-48F3-9DDB-8D4BE4C71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3AD"/>
    <w:pPr>
      <w:spacing w:after="0" w:line="240" w:lineRule="auto"/>
    </w:pPr>
    <w:rPr>
      <w:rFonts w:ascii="Arial" w:hAnsi="Arial" w:cs="Times New Roman"/>
      <w:sz w:val="24"/>
      <w:szCs w:val="20"/>
    </w:rPr>
  </w:style>
  <w:style w:type="paragraph" w:styleId="Heading1">
    <w:name w:val="heading 1"/>
    <w:basedOn w:val="Normal"/>
    <w:next w:val="Normal"/>
    <w:link w:val="Heading1Char"/>
    <w:qFormat/>
    <w:rsid w:val="00AA13AD"/>
    <w:pPr>
      <w:keepNext/>
      <w:spacing w:after="120"/>
      <w:jc w:val="center"/>
      <w:outlineLvl w:val="0"/>
    </w:pPr>
    <w:rPr>
      <w:rFonts w:ascii="Tahoma" w:hAnsi="Tahoma"/>
      <w:b/>
      <w:kern w:val="28"/>
      <w:sz w:val="48"/>
    </w:rPr>
  </w:style>
  <w:style w:type="paragraph" w:styleId="Heading2">
    <w:name w:val="heading 2"/>
    <w:basedOn w:val="Normal"/>
    <w:next w:val="Normal"/>
    <w:link w:val="Heading2Char"/>
    <w:qFormat/>
    <w:rsid w:val="00AA13AD"/>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qFormat/>
    <w:rsid w:val="00AA13AD"/>
    <w:pPr>
      <w:keepNext/>
      <w:spacing w:after="120"/>
      <w:outlineLvl w:val="2"/>
    </w:pPr>
    <w:rPr>
      <w:rFonts w:ascii="Tahoma" w:hAnsi="Tahoma"/>
      <w:b/>
      <w:sz w:val="36"/>
    </w:rPr>
  </w:style>
  <w:style w:type="paragraph" w:styleId="Heading4">
    <w:name w:val="heading 4"/>
    <w:basedOn w:val="Normal"/>
    <w:next w:val="Normal"/>
    <w:link w:val="Heading4Char"/>
    <w:qFormat/>
    <w:rsid w:val="00AA13AD"/>
    <w:pPr>
      <w:keepNext/>
      <w:spacing w:after="120"/>
      <w:outlineLvl w:val="3"/>
    </w:pPr>
    <w:rPr>
      <w:rFonts w:ascii="Tahoma" w:hAnsi="Tahoma"/>
      <w:b/>
      <w:sz w:val="28"/>
    </w:rPr>
  </w:style>
  <w:style w:type="paragraph" w:styleId="Heading5">
    <w:name w:val="heading 5"/>
    <w:basedOn w:val="Normal"/>
    <w:next w:val="Normal"/>
    <w:link w:val="Heading5Char"/>
    <w:qFormat/>
    <w:rsid w:val="00AA13AD"/>
    <w:pPr>
      <w:spacing w:after="120"/>
      <w:outlineLvl w:val="4"/>
    </w:pPr>
    <w:rPr>
      <w:rFonts w:ascii="Tahoma" w:hAnsi="Tahoma"/>
      <w:b/>
      <w:i/>
      <w:sz w:val="28"/>
    </w:rPr>
  </w:style>
  <w:style w:type="paragraph" w:styleId="Heading6">
    <w:name w:val="heading 6"/>
    <w:aliases w:val="Screen Title"/>
    <w:basedOn w:val="Normal"/>
    <w:next w:val="Normal"/>
    <w:link w:val="Heading6Char"/>
    <w:rsid w:val="00AA13AD"/>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rsid w:val="00AA13AD"/>
    <w:pPr>
      <w:keepNext/>
      <w:outlineLvl w:val="6"/>
    </w:pPr>
    <w:rPr>
      <w:rFonts w:ascii="Comic Sans MS" w:hAnsi="Comic Sans MS"/>
      <w:b/>
      <w:sz w:val="44"/>
    </w:rPr>
  </w:style>
  <w:style w:type="paragraph" w:styleId="Heading8">
    <w:name w:val="heading 8"/>
    <w:basedOn w:val="Normal"/>
    <w:next w:val="Normal"/>
    <w:link w:val="Heading8Char"/>
    <w:rsid w:val="00AA13AD"/>
    <w:pPr>
      <w:keepNext/>
      <w:outlineLvl w:val="7"/>
    </w:pPr>
    <w:rPr>
      <w:rFonts w:ascii="Comic Sans MS" w:hAnsi="Comic Sans MS"/>
      <w:b/>
      <w:sz w:val="32"/>
    </w:rPr>
  </w:style>
  <w:style w:type="paragraph" w:styleId="Heading9">
    <w:name w:val="heading 9"/>
    <w:basedOn w:val="Normal"/>
    <w:next w:val="Normal"/>
    <w:link w:val="Heading9Char"/>
    <w:rsid w:val="00AA13AD"/>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AA13AD"/>
    <w:rPr>
      <w:rFonts w:ascii="Tahoma" w:hAnsi="Tahoma" w:cs="Tahoma"/>
      <w:sz w:val="16"/>
      <w:szCs w:val="16"/>
    </w:rPr>
  </w:style>
  <w:style w:type="character" w:customStyle="1" w:styleId="BalloonTextChar">
    <w:name w:val="Balloon Text Char"/>
    <w:link w:val="BalloonText"/>
    <w:semiHidden/>
    <w:rsid w:val="00AA13AD"/>
    <w:rPr>
      <w:rFonts w:ascii="Tahoma" w:eastAsia="Times New Roman" w:hAnsi="Tahoma" w:cs="Tahoma"/>
      <w:sz w:val="16"/>
      <w:szCs w:val="16"/>
    </w:rPr>
  </w:style>
  <w:style w:type="paragraph" w:styleId="BodyText">
    <w:name w:val="Body Text"/>
    <w:basedOn w:val="Normal"/>
    <w:link w:val="BodyTextChar"/>
    <w:semiHidden/>
    <w:unhideWhenUsed/>
    <w:rsid w:val="00AA13AD"/>
    <w:pPr>
      <w:spacing w:after="120"/>
    </w:pPr>
  </w:style>
  <w:style w:type="character" w:customStyle="1" w:styleId="BodyTextChar">
    <w:name w:val="Body Text Char"/>
    <w:basedOn w:val="DefaultParagraphFont"/>
    <w:link w:val="BodyText"/>
    <w:semiHidden/>
    <w:rsid w:val="00AA13AD"/>
    <w:rPr>
      <w:rFonts w:ascii="Arial" w:eastAsia="Times New Roman" w:hAnsi="Arial" w:cs="Times New Roman"/>
      <w:sz w:val="24"/>
      <w:szCs w:val="20"/>
    </w:rPr>
  </w:style>
  <w:style w:type="paragraph" w:customStyle="1" w:styleId="Body">
    <w:name w:val="Body"/>
    <w:basedOn w:val="BodyText"/>
    <w:link w:val="BodyChar"/>
    <w:rsid w:val="00AA13AD"/>
    <w:pPr>
      <w:tabs>
        <w:tab w:val="left" w:pos="720"/>
      </w:tabs>
      <w:spacing w:before="120" w:after="0"/>
    </w:pPr>
    <w:rPr>
      <w:snapToGrid w:val="0"/>
      <w:color w:val="000000"/>
    </w:rPr>
  </w:style>
  <w:style w:type="character" w:customStyle="1" w:styleId="BodyChar">
    <w:name w:val="Body Char"/>
    <w:basedOn w:val="BodyTextChar"/>
    <w:link w:val="Body"/>
    <w:rsid w:val="00AA13AD"/>
    <w:rPr>
      <w:rFonts w:ascii="Arial" w:eastAsia="Times New Roman" w:hAnsi="Arial" w:cs="Times New Roman"/>
      <w:snapToGrid w:val="0"/>
      <w:color w:val="000000"/>
      <w:sz w:val="24"/>
      <w:szCs w:val="20"/>
    </w:rPr>
  </w:style>
  <w:style w:type="paragraph" w:styleId="BodyTextIndent">
    <w:name w:val="Body Text Indent"/>
    <w:basedOn w:val="Normal"/>
    <w:link w:val="BodyTextIndentChar"/>
    <w:rsid w:val="00AA13AD"/>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AA13AD"/>
    <w:rPr>
      <w:rFonts w:ascii="Arial" w:eastAsia="Times New Roman" w:hAnsi="Arial" w:cs="Times New Roman"/>
      <w:snapToGrid w:val="0"/>
      <w:sz w:val="24"/>
      <w:szCs w:val="20"/>
    </w:rPr>
  </w:style>
  <w:style w:type="paragraph" w:customStyle="1" w:styleId="CARESscreenprintstyle">
    <w:name w:val="CARES screen print style"/>
    <w:basedOn w:val="Normal"/>
    <w:rsid w:val="00AA13AD"/>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CommentReference">
    <w:name w:val="annotation reference"/>
    <w:semiHidden/>
    <w:rsid w:val="00AA13AD"/>
    <w:rPr>
      <w:sz w:val="16"/>
      <w:szCs w:val="16"/>
    </w:rPr>
  </w:style>
  <w:style w:type="paragraph" w:styleId="CommentText">
    <w:name w:val="annotation text"/>
    <w:basedOn w:val="Normal"/>
    <w:link w:val="CommentTextChar"/>
    <w:semiHidden/>
    <w:rsid w:val="00AA13AD"/>
  </w:style>
  <w:style w:type="character" w:customStyle="1" w:styleId="CommentTextChar">
    <w:name w:val="Comment Text Char"/>
    <w:link w:val="CommentText"/>
    <w:semiHidden/>
    <w:rsid w:val="00AA13AD"/>
    <w:rPr>
      <w:rFonts w:ascii="Arial" w:eastAsia="Times New Roman" w:hAnsi="Arial" w:cs="Times New Roman"/>
      <w:sz w:val="24"/>
      <w:szCs w:val="20"/>
    </w:rPr>
  </w:style>
  <w:style w:type="paragraph" w:styleId="CommentSubject">
    <w:name w:val="annotation subject"/>
    <w:basedOn w:val="CommentText"/>
    <w:next w:val="CommentText"/>
    <w:link w:val="CommentSubjectChar"/>
    <w:rsid w:val="00AA13AD"/>
    <w:rPr>
      <w:b/>
      <w:bCs/>
      <w:sz w:val="20"/>
    </w:rPr>
  </w:style>
  <w:style w:type="character" w:customStyle="1" w:styleId="CommentSubjectChar">
    <w:name w:val="Comment Subject Char"/>
    <w:link w:val="CommentSubject"/>
    <w:rsid w:val="00AA13AD"/>
    <w:rPr>
      <w:rFonts w:ascii="Arial" w:eastAsia="Times New Roman" w:hAnsi="Arial" w:cs="Times New Roman"/>
      <w:b/>
      <w:bCs/>
      <w:sz w:val="20"/>
      <w:szCs w:val="20"/>
    </w:rPr>
  </w:style>
  <w:style w:type="paragraph" w:customStyle="1" w:styleId="Default">
    <w:name w:val="Default"/>
    <w:rsid w:val="00AA13AD"/>
    <w:pPr>
      <w:autoSpaceDE w:val="0"/>
      <w:autoSpaceDN w:val="0"/>
      <w:adjustRightInd w:val="0"/>
      <w:spacing w:after="0" w:line="240" w:lineRule="auto"/>
    </w:pPr>
    <w:rPr>
      <w:rFonts w:ascii="Arial" w:hAnsi="Arial" w:cs="Arial"/>
      <w:color w:val="000000"/>
      <w:sz w:val="24"/>
      <w:szCs w:val="24"/>
    </w:rPr>
  </w:style>
  <w:style w:type="character" w:styleId="Emphasis">
    <w:name w:val="Emphasis"/>
    <w:uiPriority w:val="20"/>
    <w:qFormat/>
    <w:rsid w:val="00AA13AD"/>
    <w:rPr>
      <w:i/>
      <w:iCs/>
    </w:rPr>
  </w:style>
  <w:style w:type="paragraph" w:customStyle="1" w:styleId="EOSPPrintout">
    <w:name w:val="EOSP Printout"/>
    <w:basedOn w:val="Normal"/>
    <w:rsid w:val="00AA13AD"/>
    <w:pPr>
      <w:pBdr>
        <w:top w:val="single" w:sz="4" w:space="1" w:color="auto"/>
        <w:left w:val="single" w:sz="4" w:space="3" w:color="auto"/>
        <w:bottom w:val="single" w:sz="4" w:space="1" w:color="auto"/>
        <w:right w:val="single" w:sz="4" w:space="3" w:color="auto"/>
      </w:pBdr>
      <w:tabs>
        <w:tab w:val="left" w:pos="4968"/>
        <w:tab w:val="left" w:pos="9936"/>
      </w:tabs>
      <w:spacing w:line="158" w:lineRule="exact"/>
      <w:ind w:left="-720" w:right="-720"/>
    </w:pPr>
    <w:rPr>
      <w:rFonts w:ascii="Lucida Console" w:hAnsi="Lucida Console"/>
      <w:b/>
      <w:spacing w:val="12"/>
      <w:sz w:val="16"/>
    </w:rPr>
  </w:style>
  <w:style w:type="paragraph" w:customStyle="1" w:styleId="ExampleBox">
    <w:name w:val="Example Box"/>
    <w:basedOn w:val="Normal"/>
    <w:qFormat/>
    <w:rsid w:val="00AA13AD"/>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AA13AD"/>
    <w:pPr>
      <w:tabs>
        <w:tab w:val="center" w:pos="4680"/>
        <w:tab w:val="right" w:pos="9360"/>
      </w:tabs>
    </w:pPr>
  </w:style>
  <w:style w:type="character" w:customStyle="1" w:styleId="FooterChar">
    <w:name w:val="Footer Char"/>
    <w:link w:val="Footer"/>
    <w:rsid w:val="00AA13AD"/>
    <w:rPr>
      <w:rFonts w:ascii="Arial" w:eastAsia="Times New Roman" w:hAnsi="Arial" w:cs="Times New Roman"/>
      <w:sz w:val="24"/>
      <w:szCs w:val="20"/>
    </w:rPr>
  </w:style>
  <w:style w:type="paragraph" w:styleId="Header">
    <w:name w:val="header"/>
    <w:basedOn w:val="Normal"/>
    <w:link w:val="HeaderChar"/>
    <w:rsid w:val="00AA13AD"/>
    <w:pPr>
      <w:tabs>
        <w:tab w:val="center" w:pos="4680"/>
        <w:tab w:val="right" w:pos="9360"/>
      </w:tabs>
    </w:pPr>
  </w:style>
  <w:style w:type="character" w:customStyle="1" w:styleId="HeaderChar">
    <w:name w:val="Header Char"/>
    <w:link w:val="Header"/>
    <w:rsid w:val="00AA13AD"/>
    <w:rPr>
      <w:rFonts w:ascii="Arial" w:eastAsia="Times New Roman" w:hAnsi="Arial" w:cs="Times New Roman"/>
      <w:sz w:val="24"/>
      <w:szCs w:val="20"/>
    </w:rPr>
  </w:style>
  <w:style w:type="character" w:customStyle="1" w:styleId="Heading1Char">
    <w:name w:val="Heading 1 Char"/>
    <w:link w:val="Heading1"/>
    <w:rsid w:val="00AA13AD"/>
    <w:rPr>
      <w:rFonts w:ascii="Tahoma" w:eastAsia="Times New Roman" w:hAnsi="Tahoma" w:cs="Times New Roman"/>
      <w:b/>
      <w:kern w:val="28"/>
      <w:sz w:val="48"/>
      <w:szCs w:val="20"/>
    </w:rPr>
  </w:style>
  <w:style w:type="character" w:customStyle="1" w:styleId="Heading2Char">
    <w:name w:val="Heading 2 Char"/>
    <w:link w:val="Heading2"/>
    <w:rsid w:val="00AA13AD"/>
    <w:rPr>
      <w:rFonts w:ascii="Tahoma" w:eastAsia="Times New Roman" w:hAnsi="Tahoma" w:cs="Times New Roman"/>
      <w:b/>
      <w:sz w:val="40"/>
      <w:szCs w:val="20"/>
    </w:rPr>
  </w:style>
  <w:style w:type="character" w:customStyle="1" w:styleId="Heading3Char">
    <w:name w:val="Heading 3 Char"/>
    <w:link w:val="Heading3"/>
    <w:rsid w:val="00AA13AD"/>
    <w:rPr>
      <w:rFonts w:ascii="Tahoma" w:eastAsia="Times New Roman" w:hAnsi="Tahoma" w:cs="Times New Roman"/>
      <w:b/>
      <w:sz w:val="36"/>
      <w:szCs w:val="20"/>
    </w:rPr>
  </w:style>
  <w:style w:type="character" w:customStyle="1" w:styleId="Heading4Char">
    <w:name w:val="Heading 4 Char"/>
    <w:link w:val="Heading4"/>
    <w:rsid w:val="00AA13AD"/>
    <w:rPr>
      <w:rFonts w:ascii="Tahoma" w:eastAsia="Times New Roman" w:hAnsi="Tahoma" w:cs="Times New Roman"/>
      <w:b/>
      <w:sz w:val="28"/>
      <w:szCs w:val="20"/>
    </w:rPr>
  </w:style>
  <w:style w:type="character" w:customStyle="1" w:styleId="Heading5Char">
    <w:name w:val="Heading 5 Char"/>
    <w:link w:val="Heading5"/>
    <w:rsid w:val="00AA13AD"/>
    <w:rPr>
      <w:rFonts w:ascii="Tahoma" w:eastAsia="Times New Roman" w:hAnsi="Tahoma" w:cs="Times New Roman"/>
      <w:b/>
      <w:i/>
      <w:sz w:val="28"/>
      <w:szCs w:val="20"/>
    </w:rPr>
  </w:style>
  <w:style w:type="character" w:customStyle="1" w:styleId="Heading6Char">
    <w:name w:val="Heading 6 Char"/>
    <w:aliases w:val="Screen Title Char"/>
    <w:link w:val="Heading6"/>
    <w:rsid w:val="00AA13AD"/>
    <w:rPr>
      <w:rFonts w:ascii="Tahoma" w:eastAsia="Times New Roman" w:hAnsi="Tahoma" w:cs="Times New Roman"/>
      <w:b/>
      <w:sz w:val="28"/>
      <w:szCs w:val="20"/>
    </w:rPr>
  </w:style>
  <w:style w:type="character" w:customStyle="1" w:styleId="Heading7Char">
    <w:name w:val="Heading 7 Char"/>
    <w:link w:val="Heading7"/>
    <w:rsid w:val="00AA13AD"/>
    <w:rPr>
      <w:rFonts w:ascii="Comic Sans MS" w:eastAsia="Times New Roman" w:hAnsi="Comic Sans MS" w:cs="Times New Roman"/>
      <w:b/>
      <w:sz w:val="44"/>
      <w:szCs w:val="20"/>
    </w:rPr>
  </w:style>
  <w:style w:type="character" w:customStyle="1" w:styleId="Heading8Char">
    <w:name w:val="Heading 8 Char"/>
    <w:link w:val="Heading8"/>
    <w:rsid w:val="00AA13AD"/>
    <w:rPr>
      <w:rFonts w:ascii="Comic Sans MS" w:eastAsia="Times New Roman" w:hAnsi="Comic Sans MS" w:cs="Times New Roman"/>
      <w:b/>
      <w:sz w:val="32"/>
      <w:szCs w:val="20"/>
    </w:rPr>
  </w:style>
  <w:style w:type="character" w:customStyle="1" w:styleId="Heading9Char">
    <w:name w:val="Heading 9 Char"/>
    <w:link w:val="Heading9"/>
    <w:rsid w:val="00AA13AD"/>
    <w:rPr>
      <w:rFonts w:ascii="Comic Sans MS" w:eastAsia="Times New Roman" w:hAnsi="Comic Sans MS" w:cs="Times New Roman"/>
      <w:b/>
      <w:i/>
      <w:sz w:val="48"/>
      <w:szCs w:val="20"/>
    </w:rPr>
  </w:style>
  <w:style w:type="character" w:styleId="Hyperlink">
    <w:name w:val="Hyperlink"/>
    <w:uiPriority w:val="99"/>
    <w:rsid w:val="00AA13AD"/>
    <w:rPr>
      <w:color w:val="0000FF"/>
      <w:u w:val="single"/>
    </w:rPr>
  </w:style>
  <w:style w:type="paragraph" w:customStyle="1" w:styleId="KIDSscreenprintstyle">
    <w:name w:val="KIDS screen print style"/>
    <w:basedOn w:val="Normal"/>
    <w:qFormat/>
    <w:rsid w:val="00AA13AD"/>
    <w:pPr>
      <w:pBdr>
        <w:top w:val="single" w:sz="6" w:space="1" w:color="auto"/>
        <w:left w:val="single" w:sz="6" w:space="4" w:color="auto"/>
        <w:bottom w:val="single" w:sz="6" w:space="1" w:color="auto"/>
        <w:right w:val="single" w:sz="6" w:space="4" w:color="auto"/>
      </w:pBdr>
      <w:ind w:left="360" w:right="346"/>
    </w:pPr>
    <w:rPr>
      <w:rFonts w:ascii="Courier New" w:hAnsi="Courier New"/>
      <w:sz w:val="18"/>
    </w:rPr>
  </w:style>
  <w:style w:type="paragraph" w:customStyle="1" w:styleId="KIDSScreenPath">
    <w:name w:val="KIDS Screen Path"/>
    <w:basedOn w:val="KIDSscreenprintstyle"/>
    <w:rsid w:val="00AA13AD"/>
    <w:pPr>
      <w:pBdr>
        <w:top w:val="single" w:sz="8" w:space="1" w:color="auto"/>
        <w:left w:val="single" w:sz="8" w:space="4" w:color="auto"/>
        <w:bottom w:val="single" w:sz="8" w:space="1" w:color="auto"/>
        <w:right w:val="single" w:sz="8" w:space="4" w:color="auto"/>
      </w:pBdr>
    </w:pPr>
    <w:rPr>
      <w:rFonts w:ascii="Arial" w:hAnsi="Arial"/>
      <w:b/>
      <w:sz w:val="24"/>
    </w:rPr>
  </w:style>
  <w:style w:type="paragraph" w:styleId="ListParagraph">
    <w:name w:val="List Paragraph"/>
    <w:basedOn w:val="Normal"/>
    <w:uiPriority w:val="34"/>
    <w:qFormat/>
    <w:rsid w:val="00AA13AD"/>
    <w:pPr>
      <w:ind w:left="360"/>
    </w:pPr>
  </w:style>
  <w:style w:type="paragraph" w:styleId="NormalWeb">
    <w:name w:val="Normal (Web)"/>
    <w:basedOn w:val="Normal"/>
    <w:uiPriority w:val="99"/>
    <w:semiHidden/>
    <w:unhideWhenUsed/>
    <w:rsid w:val="00AA13AD"/>
    <w:rPr>
      <w:rFonts w:ascii="Times New Roman" w:eastAsiaTheme="minorHAnsi" w:hAnsi="Times New Roman"/>
      <w:szCs w:val="24"/>
    </w:rPr>
  </w:style>
  <w:style w:type="numbering" w:customStyle="1" w:styleId="PTTBullets">
    <w:name w:val="PTT_Bullets"/>
    <w:uiPriority w:val="99"/>
    <w:rsid w:val="00AA13AD"/>
    <w:pPr>
      <w:numPr>
        <w:numId w:val="1"/>
      </w:numPr>
    </w:pPr>
  </w:style>
  <w:style w:type="numbering" w:customStyle="1" w:styleId="PTTNumbering">
    <w:name w:val="PTT_Numbering"/>
    <w:uiPriority w:val="99"/>
    <w:rsid w:val="00AA13AD"/>
    <w:pPr>
      <w:numPr>
        <w:numId w:val="2"/>
      </w:numPr>
    </w:pPr>
  </w:style>
  <w:style w:type="character" w:styleId="Strong">
    <w:name w:val="Strong"/>
    <w:qFormat/>
    <w:rsid w:val="00AA13AD"/>
    <w:rPr>
      <w:b/>
      <w:bCs/>
    </w:rPr>
  </w:style>
  <w:style w:type="table" w:styleId="TableGrid">
    <w:name w:val="Table Grid"/>
    <w:basedOn w:val="TableNormal"/>
    <w:rsid w:val="00AA13AD"/>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rsid w:val="00AA13AD"/>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qFormat/>
    <w:rsid w:val="00AA13AD"/>
    <w:pPr>
      <w:pBdr>
        <w:bottom w:val="single" w:sz="8" w:space="1" w:color="auto"/>
      </w:pBdr>
      <w:spacing w:after="120"/>
      <w:jc w:val="right"/>
    </w:pPr>
    <w:rPr>
      <w:b/>
      <w:sz w:val="28"/>
    </w:rPr>
  </w:style>
  <w:style w:type="paragraph" w:customStyle="1" w:styleId="TNHeading2">
    <w:name w:val="TN Heading 2"/>
    <w:basedOn w:val="Normal"/>
    <w:next w:val="Normal"/>
    <w:qFormat/>
    <w:rsid w:val="00AA13AD"/>
    <w:pPr>
      <w:pBdr>
        <w:bottom w:val="single" w:sz="8" w:space="1" w:color="auto"/>
      </w:pBdr>
      <w:spacing w:after="120"/>
      <w:jc w:val="right"/>
    </w:pPr>
    <w:rPr>
      <w:b/>
    </w:rPr>
  </w:style>
  <w:style w:type="paragraph" w:customStyle="1" w:styleId="TNHeading3">
    <w:name w:val="TN Heading 3"/>
    <w:basedOn w:val="Normal"/>
    <w:next w:val="Normal"/>
    <w:qFormat/>
    <w:rsid w:val="00AA13AD"/>
    <w:pPr>
      <w:pBdr>
        <w:bottom w:val="single" w:sz="8" w:space="1" w:color="auto"/>
      </w:pBdr>
      <w:spacing w:after="120"/>
      <w:jc w:val="right"/>
    </w:pPr>
    <w:rPr>
      <w:b/>
      <w:i/>
    </w:rPr>
  </w:style>
  <w:style w:type="paragraph" w:customStyle="1" w:styleId="TNNormal">
    <w:name w:val="TN Normal"/>
    <w:basedOn w:val="Normal"/>
    <w:rsid w:val="00AA13AD"/>
    <w:rPr>
      <w:sz w:val="20"/>
    </w:rPr>
  </w:style>
  <w:style w:type="paragraph" w:customStyle="1" w:styleId="TNReferenceText">
    <w:name w:val="TN Reference Text"/>
    <w:basedOn w:val="Normal"/>
    <w:rsid w:val="00AA13AD"/>
    <w:rPr>
      <w:i/>
      <w:sz w:val="20"/>
    </w:rPr>
  </w:style>
  <w:style w:type="paragraph" w:customStyle="1" w:styleId="TNTitle">
    <w:name w:val="TN Title"/>
    <w:basedOn w:val="Normal"/>
    <w:next w:val="TNNormal"/>
    <w:rsid w:val="00AA13AD"/>
    <w:pPr>
      <w:jc w:val="center"/>
    </w:pPr>
    <w:rPr>
      <w:b/>
      <w:i/>
      <w:sz w:val="120"/>
    </w:rPr>
  </w:style>
  <w:style w:type="paragraph" w:styleId="TOC1">
    <w:name w:val="toc 1"/>
    <w:basedOn w:val="Normal"/>
    <w:next w:val="Normal"/>
    <w:autoRedefine/>
    <w:uiPriority w:val="39"/>
    <w:rsid w:val="00AA13AD"/>
    <w:pPr>
      <w:tabs>
        <w:tab w:val="right" w:leader="dot" w:pos="9360"/>
      </w:tabs>
      <w:spacing w:before="120" w:after="120"/>
    </w:pPr>
    <w:rPr>
      <w:b/>
      <w:smallCaps/>
    </w:rPr>
  </w:style>
  <w:style w:type="paragraph" w:styleId="TOC2">
    <w:name w:val="toc 2"/>
    <w:basedOn w:val="Normal"/>
    <w:next w:val="Normal"/>
    <w:autoRedefine/>
    <w:uiPriority w:val="39"/>
    <w:rsid w:val="00AA13AD"/>
    <w:pPr>
      <w:tabs>
        <w:tab w:val="right" w:leader="dot" w:pos="9360"/>
      </w:tabs>
    </w:pPr>
    <w:rPr>
      <w:sz w:val="20"/>
    </w:rPr>
  </w:style>
  <w:style w:type="paragraph" w:styleId="TOC3">
    <w:name w:val="toc 3"/>
    <w:basedOn w:val="Normal"/>
    <w:next w:val="Normal"/>
    <w:autoRedefine/>
    <w:uiPriority w:val="39"/>
    <w:rsid w:val="00AA13AD"/>
    <w:pPr>
      <w:tabs>
        <w:tab w:val="right" w:leader="dot" w:pos="9360"/>
      </w:tabs>
      <w:ind w:left="288"/>
    </w:pPr>
    <w:rPr>
      <w:sz w:val="20"/>
    </w:rPr>
  </w:style>
  <w:style w:type="paragraph" w:styleId="TOC4">
    <w:name w:val="toc 4"/>
    <w:basedOn w:val="Normal"/>
    <w:next w:val="Normal"/>
    <w:autoRedefine/>
    <w:semiHidden/>
    <w:rsid w:val="00AA13AD"/>
    <w:pPr>
      <w:tabs>
        <w:tab w:val="right" w:leader="dot" w:pos="9360"/>
      </w:tabs>
      <w:ind w:left="576"/>
    </w:pPr>
    <w:rPr>
      <w:sz w:val="20"/>
    </w:rPr>
  </w:style>
  <w:style w:type="paragraph" w:styleId="TOC5">
    <w:name w:val="toc 5"/>
    <w:basedOn w:val="Normal"/>
    <w:next w:val="Normal"/>
    <w:autoRedefine/>
    <w:semiHidden/>
    <w:rsid w:val="00AA13AD"/>
    <w:pPr>
      <w:tabs>
        <w:tab w:val="right" w:leader="dot" w:pos="9360"/>
      </w:tabs>
      <w:ind w:left="864"/>
    </w:pPr>
    <w:rPr>
      <w:sz w:val="20"/>
    </w:rPr>
  </w:style>
  <w:style w:type="paragraph" w:styleId="TOC6">
    <w:name w:val="toc 6"/>
    <w:basedOn w:val="Normal"/>
    <w:next w:val="Normal"/>
    <w:autoRedefine/>
    <w:semiHidden/>
    <w:rsid w:val="00AA13AD"/>
    <w:pPr>
      <w:ind w:left="1152"/>
    </w:pPr>
    <w:rPr>
      <w:sz w:val="20"/>
    </w:rPr>
  </w:style>
  <w:style w:type="paragraph" w:styleId="TOC7">
    <w:name w:val="toc 7"/>
    <w:basedOn w:val="Normal"/>
    <w:next w:val="Normal"/>
    <w:autoRedefine/>
    <w:semiHidden/>
    <w:rsid w:val="00AA13AD"/>
    <w:pPr>
      <w:ind w:left="1440"/>
    </w:pPr>
  </w:style>
  <w:style w:type="paragraph" w:styleId="TOC8">
    <w:name w:val="toc 8"/>
    <w:basedOn w:val="Normal"/>
    <w:next w:val="Normal"/>
    <w:autoRedefine/>
    <w:semiHidden/>
    <w:rsid w:val="00AA13AD"/>
    <w:pPr>
      <w:ind w:left="1680"/>
    </w:pPr>
  </w:style>
  <w:style w:type="paragraph" w:styleId="TOC9">
    <w:name w:val="toc 9"/>
    <w:basedOn w:val="Normal"/>
    <w:next w:val="Normal"/>
    <w:autoRedefine/>
    <w:semiHidden/>
    <w:rsid w:val="00AA13AD"/>
    <w:pPr>
      <w:ind w:left="1920"/>
    </w:pPr>
  </w:style>
  <w:style w:type="character" w:styleId="UnresolvedMention">
    <w:name w:val="Unresolved Mention"/>
    <w:basedOn w:val="DefaultParagraphFont"/>
    <w:uiPriority w:val="99"/>
    <w:semiHidden/>
    <w:unhideWhenUsed/>
    <w:rsid w:val="00AA1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hdphoto" Target="media/hdphoto3.wdp"/><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2.wdp"/><Relationship Id="rId24" Type="http://schemas.openxmlformats.org/officeDocument/2006/relationships/footer" Target="footer1.xml"/><Relationship Id="rId5" Type="http://schemas.openxmlformats.org/officeDocument/2006/relationships/footnotes" Target="footnotes.xml"/><Relationship Id="rId15" Type="http://schemas.microsoft.com/office/2007/relationships/hdphoto" Target="media/hdphoto4.wdp"/><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42</Words>
  <Characters>594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Chappa</dc:creator>
  <cp:keywords/>
  <dc:description/>
  <cp:lastModifiedBy>Sally Hilsgen</cp:lastModifiedBy>
  <cp:revision>2</cp:revision>
  <dcterms:created xsi:type="dcterms:W3CDTF">2021-09-16T21:07:00Z</dcterms:created>
  <dcterms:modified xsi:type="dcterms:W3CDTF">2021-09-16T21:07:00Z</dcterms:modified>
</cp:coreProperties>
</file>